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F157E" w14:textId="0461348C" w:rsidR="00572978" w:rsidRPr="00FD13CB" w:rsidRDefault="00572978" w:rsidP="00FD13C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RKENGARTH PARISH COUNCIL</w:t>
      </w:r>
    </w:p>
    <w:p w14:paraId="20461210" w14:textId="5DE8A6DF" w:rsidR="003338B7" w:rsidRPr="002D6A89" w:rsidRDefault="003338B7" w:rsidP="003338B7">
      <w:pPr>
        <w:spacing w:after="0"/>
        <w:jc w:val="center"/>
        <w:rPr>
          <w:rFonts w:ascii="Arial" w:hAnsi="Arial" w:cs="Arial"/>
        </w:rPr>
      </w:pPr>
      <w:r w:rsidRPr="002D6A89">
        <w:rPr>
          <w:rFonts w:ascii="Arial" w:hAnsi="Arial" w:cs="Arial"/>
        </w:rPr>
        <w:t xml:space="preserve">Clerk to the Council – </w:t>
      </w:r>
      <w:r w:rsidR="00632C49">
        <w:rPr>
          <w:rFonts w:ascii="Arial" w:hAnsi="Arial" w:cs="Arial"/>
        </w:rPr>
        <w:t>Lisa Bridge</w:t>
      </w:r>
    </w:p>
    <w:p w14:paraId="3B2FB5F2" w14:textId="1CAC34FC" w:rsidR="003338B7" w:rsidRPr="002D6A89" w:rsidRDefault="00AD080E" w:rsidP="003338B7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3338B7" w:rsidRPr="002D6A89">
        <w:rPr>
          <w:rFonts w:ascii="Arial" w:hAnsi="Arial" w:cs="Arial"/>
        </w:rPr>
        <w:t xml:space="preserve">Email: </w:t>
      </w:r>
      <w:r w:rsidR="00572978">
        <w:rPr>
          <w:rFonts w:ascii="Arial" w:hAnsi="Arial" w:cs="Arial"/>
        </w:rPr>
        <w:t>arkengarthdale</w:t>
      </w:r>
      <w:r w:rsidR="00C70A97">
        <w:rPr>
          <w:rFonts w:ascii="Arial" w:hAnsi="Arial" w:cs="Arial"/>
        </w:rPr>
        <w:t>21</w:t>
      </w:r>
      <w:r w:rsidR="003338B7" w:rsidRPr="002D6A89">
        <w:rPr>
          <w:rFonts w:ascii="Arial" w:hAnsi="Arial" w:cs="Arial"/>
        </w:rPr>
        <w:t>@</w:t>
      </w:r>
      <w:r w:rsidR="00C70A97">
        <w:rPr>
          <w:rFonts w:ascii="Arial" w:hAnsi="Arial" w:cs="Arial"/>
        </w:rPr>
        <w:t>outlook</w:t>
      </w:r>
      <w:r w:rsidR="003338B7" w:rsidRPr="002D6A89">
        <w:rPr>
          <w:rFonts w:ascii="Arial" w:hAnsi="Arial" w:cs="Arial"/>
        </w:rPr>
        <w:t>.com</w:t>
      </w:r>
    </w:p>
    <w:p w14:paraId="330D59D8" w14:textId="4EBD46EC" w:rsidR="001E2A83" w:rsidRPr="00EA1709" w:rsidRDefault="008A3F9C" w:rsidP="00EA1709">
      <w:pPr>
        <w:rPr>
          <w:u w:val="single"/>
        </w:rPr>
      </w:pPr>
      <w:r w:rsidRPr="002D6A89">
        <w:rPr>
          <w:u w:val="single"/>
        </w:rPr>
        <w:tab/>
      </w:r>
      <w:r w:rsidRPr="002D6A89">
        <w:rPr>
          <w:u w:val="single"/>
        </w:rPr>
        <w:tab/>
      </w:r>
      <w:r w:rsidRPr="002D6A89">
        <w:rPr>
          <w:u w:val="single"/>
        </w:rPr>
        <w:tab/>
      </w:r>
      <w:r w:rsidRPr="002D6A89">
        <w:rPr>
          <w:u w:val="single"/>
        </w:rPr>
        <w:tab/>
      </w:r>
      <w:r w:rsidRPr="002D6A89">
        <w:rPr>
          <w:u w:val="single"/>
        </w:rPr>
        <w:tab/>
      </w:r>
      <w:r w:rsidRPr="002D6A89">
        <w:rPr>
          <w:u w:val="single"/>
        </w:rPr>
        <w:tab/>
      </w:r>
      <w:r w:rsidRPr="002D6A89">
        <w:rPr>
          <w:u w:val="single"/>
        </w:rPr>
        <w:tab/>
      </w:r>
      <w:r w:rsidRPr="002D6A89">
        <w:rPr>
          <w:u w:val="single"/>
        </w:rPr>
        <w:tab/>
      </w:r>
      <w:r w:rsidRPr="002D6A89">
        <w:rPr>
          <w:u w:val="single"/>
        </w:rPr>
        <w:tab/>
      </w:r>
      <w:r w:rsidRPr="002D6A89">
        <w:rPr>
          <w:u w:val="single"/>
        </w:rPr>
        <w:tab/>
      </w:r>
      <w:r w:rsidRPr="002D6A89">
        <w:rPr>
          <w:u w:val="single"/>
        </w:rPr>
        <w:tab/>
      </w:r>
      <w:r w:rsidRPr="002D6A89">
        <w:rPr>
          <w:u w:val="single"/>
        </w:rPr>
        <w:tab/>
      </w:r>
    </w:p>
    <w:p w14:paraId="51679BD0" w14:textId="616DEF87" w:rsidR="008F0FB5" w:rsidRDefault="00C50BBF" w:rsidP="007D375E">
      <w:pPr>
        <w:jc w:val="center"/>
        <w:rPr>
          <w:rFonts w:ascii="Arial" w:hAnsi="Arial" w:cs="Arial"/>
          <w:b/>
        </w:rPr>
      </w:pPr>
      <w:r w:rsidRPr="002D6A89">
        <w:rPr>
          <w:rFonts w:ascii="Arial" w:hAnsi="Arial" w:cs="Arial"/>
          <w:b/>
        </w:rPr>
        <w:t xml:space="preserve">AGENDA for </w:t>
      </w:r>
      <w:r w:rsidR="00B052D6" w:rsidRPr="002D6A89">
        <w:rPr>
          <w:rFonts w:ascii="Arial" w:hAnsi="Arial" w:cs="Arial"/>
          <w:b/>
        </w:rPr>
        <w:t xml:space="preserve">Monday </w:t>
      </w:r>
      <w:r w:rsidR="00572978">
        <w:rPr>
          <w:rFonts w:ascii="Arial" w:hAnsi="Arial" w:cs="Arial"/>
          <w:b/>
        </w:rPr>
        <w:t>1st</w:t>
      </w:r>
      <w:r w:rsidR="005674FB" w:rsidRPr="002D6A89">
        <w:rPr>
          <w:rFonts w:ascii="Arial" w:hAnsi="Arial" w:cs="Arial"/>
          <w:b/>
        </w:rPr>
        <w:t xml:space="preserve"> </w:t>
      </w:r>
      <w:r w:rsidR="00572978">
        <w:rPr>
          <w:rFonts w:ascii="Arial" w:hAnsi="Arial" w:cs="Arial"/>
          <w:b/>
        </w:rPr>
        <w:t>November</w:t>
      </w:r>
      <w:r w:rsidR="00B57DDF" w:rsidRPr="002D6A89">
        <w:rPr>
          <w:rFonts w:ascii="Arial" w:hAnsi="Arial" w:cs="Arial"/>
          <w:b/>
        </w:rPr>
        <w:t xml:space="preserve"> </w:t>
      </w:r>
      <w:r w:rsidR="003338B7" w:rsidRPr="002D6A89">
        <w:rPr>
          <w:rFonts w:ascii="Arial" w:hAnsi="Arial" w:cs="Arial"/>
          <w:b/>
        </w:rPr>
        <w:t>20</w:t>
      </w:r>
      <w:r w:rsidR="0020275C" w:rsidRPr="002D6A89">
        <w:rPr>
          <w:rFonts w:ascii="Arial" w:hAnsi="Arial" w:cs="Arial"/>
          <w:b/>
        </w:rPr>
        <w:t>2</w:t>
      </w:r>
      <w:r w:rsidR="00B47450" w:rsidRPr="002D6A89">
        <w:rPr>
          <w:rFonts w:ascii="Arial" w:hAnsi="Arial" w:cs="Arial"/>
          <w:b/>
        </w:rPr>
        <w:t>1</w:t>
      </w:r>
      <w:r w:rsidR="008F0FB5">
        <w:rPr>
          <w:rFonts w:ascii="Arial" w:hAnsi="Arial" w:cs="Arial"/>
          <w:b/>
        </w:rPr>
        <w:t xml:space="preserve"> at </w:t>
      </w:r>
      <w:r w:rsidR="00572978">
        <w:rPr>
          <w:rFonts w:ascii="Arial" w:hAnsi="Arial" w:cs="Arial"/>
          <w:b/>
        </w:rPr>
        <w:t>8</w:t>
      </w:r>
      <w:r w:rsidR="008F0FB5">
        <w:rPr>
          <w:rFonts w:ascii="Arial" w:hAnsi="Arial" w:cs="Arial"/>
          <w:b/>
        </w:rPr>
        <w:t>pm</w:t>
      </w:r>
      <w:r w:rsidR="008E7347" w:rsidRPr="002D6A89">
        <w:rPr>
          <w:rFonts w:ascii="Arial" w:hAnsi="Arial" w:cs="Arial"/>
          <w:b/>
        </w:rPr>
        <w:t>,</w:t>
      </w:r>
      <w:r w:rsidR="003003D9" w:rsidRPr="002D6A89">
        <w:rPr>
          <w:rFonts w:ascii="Arial" w:hAnsi="Arial" w:cs="Arial"/>
          <w:b/>
        </w:rPr>
        <w:t xml:space="preserve"> </w:t>
      </w:r>
      <w:r w:rsidR="005534E3" w:rsidRPr="002D6A89">
        <w:rPr>
          <w:rFonts w:ascii="Arial" w:hAnsi="Arial" w:cs="Arial"/>
          <w:b/>
        </w:rPr>
        <w:t xml:space="preserve">to be held </w:t>
      </w:r>
      <w:r w:rsidR="00EA1709">
        <w:rPr>
          <w:rFonts w:ascii="Arial" w:hAnsi="Arial" w:cs="Arial"/>
          <w:b/>
        </w:rPr>
        <w:t xml:space="preserve">in the </w:t>
      </w:r>
    </w:p>
    <w:p w14:paraId="3A83CED7" w14:textId="7CBC9646" w:rsidR="007D375E" w:rsidRDefault="00572978" w:rsidP="007D375E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 Mary’s Church, Arkengarthdale</w:t>
      </w:r>
      <w:r w:rsidR="008F0FB5">
        <w:rPr>
          <w:rFonts w:ascii="Arial" w:hAnsi="Arial" w:cs="Arial"/>
          <w:b/>
        </w:rPr>
        <w:t>.</w:t>
      </w:r>
    </w:p>
    <w:p w14:paraId="417CF899" w14:textId="77777777" w:rsidR="007C0D27" w:rsidRPr="002D6A89" w:rsidRDefault="007C0D27" w:rsidP="007D375E">
      <w:pPr>
        <w:jc w:val="center"/>
        <w:rPr>
          <w:rFonts w:ascii="Arial" w:hAnsi="Arial" w:cs="Arial"/>
          <w:bCs/>
        </w:rPr>
      </w:pPr>
    </w:p>
    <w:p w14:paraId="1A5258B0" w14:textId="1F4F6D59" w:rsidR="00734BBB" w:rsidRPr="00572978" w:rsidRDefault="008E7347" w:rsidP="00620D1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572978">
        <w:rPr>
          <w:rFonts w:ascii="Arial" w:hAnsi="Arial" w:cs="Arial"/>
          <w:b/>
          <w:bCs/>
        </w:rPr>
        <w:t>To receive a</w:t>
      </w:r>
      <w:r w:rsidR="003338B7" w:rsidRPr="00572978">
        <w:rPr>
          <w:rFonts w:ascii="Arial" w:hAnsi="Arial" w:cs="Arial"/>
          <w:b/>
          <w:bCs/>
        </w:rPr>
        <w:t>pologies for</w:t>
      </w:r>
      <w:r w:rsidRPr="00572978">
        <w:rPr>
          <w:rFonts w:ascii="Arial" w:hAnsi="Arial" w:cs="Arial"/>
          <w:b/>
          <w:bCs/>
        </w:rPr>
        <w:t xml:space="preserve"> and approve reasons for absence</w:t>
      </w:r>
      <w:r w:rsidR="001A5581" w:rsidRPr="00572978">
        <w:rPr>
          <w:rFonts w:ascii="Arial" w:hAnsi="Arial" w:cs="Arial"/>
          <w:b/>
          <w:bCs/>
        </w:rPr>
        <w:t>.</w:t>
      </w:r>
      <w:r w:rsidR="00F5429B" w:rsidRPr="00572978">
        <w:rPr>
          <w:rFonts w:ascii="Arial" w:hAnsi="Arial" w:cs="Arial"/>
          <w:b/>
          <w:bCs/>
        </w:rPr>
        <w:t xml:space="preserve"> </w:t>
      </w:r>
    </w:p>
    <w:p w14:paraId="26EB7176" w14:textId="77777777" w:rsidR="00E10B83" w:rsidRPr="00957DBB" w:rsidRDefault="00E10B83" w:rsidP="00E10B83">
      <w:pPr>
        <w:pStyle w:val="ListParagraph"/>
        <w:ind w:left="780"/>
        <w:rPr>
          <w:rFonts w:ascii="Arial" w:hAnsi="Arial" w:cs="Arial"/>
        </w:rPr>
      </w:pPr>
    </w:p>
    <w:p w14:paraId="7D2CF79D" w14:textId="0BDABC8D" w:rsidR="00E10B83" w:rsidRPr="00957DBB" w:rsidRDefault="00E10B83" w:rsidP="00CC705B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72978">
        <w:rPr>
          <w:rFonts w:ascii="Arial" w:hAnsi="Arial" w:cs="Arial"/>
          <w:b/>
          <w:bCs/>
        </w:rPr>
        <w:t xml:space="preserve">To receive any declarations of interest </w:t>
      </w:r>
      <w:r w:rsidRPr="00957DBB">
        <w:rPr>
          <w:rFonts w:ascii="Arial" w:hAnsi="Arial" w:cs="Arial"/>
        </w:rPr>
        <w:t>not already declared under the council’s code of conduct or members Register of Disclosable Pecuniary</w:t>
      </w:r>
      <w:r w:rsidR="00572978">
        <w:rPr>
          <w:rFonts w:ascii="Arial" w:hAnsi="Arial" w:cs="Arial"/>
        </w:rPr>
        <w:t xml:space="preserve"> Regulations 2012</w:t>
      </w:r>
      <w:r w:rsidRPr="00957DBB">
        <w:rPr>
          <w:rFonts w:ascii="Arial" w:hAnsi="Arial" w:cs="Arial"/>
        </w:rPr>
        <w:t xml:space="preserve"> Interests</w:t>
      </w:r>
      <w:r w:rsidR="00572978">
        <w:rPr>
          <w:rFonts w:ascii="Arial" w:hAnsi="Arial" w:cs="Arial"/>
        </w:rPr>
        <w:t>, in relation to this meeting</w:t>
      </w:r>
      <w:r w:rsidRPr="00957DBB">
        <w:rPr>
          <w:rFonts w:ascii="Arial" w:hAnsi="Arial" w:cs="Arial"/>
        </w:rPr>
        <w:t>.</w:t>
      </w:r>
    </w:p>
    <w:p w14:paraId="65EC9145" w14:textId="77777777" w:rsidR="00A402B3" w:rsidRPr="00957DBB" w:rsidRDefault="00A402B3" w:rsidP="00A402B3">
      <w:pPr>
        <w:pStyle w:val="ListParagraph"/>
        <w:rPr>
          <w:rFonts w:ascii="Arial" w:hAnsi="Arial" w:cs="Arial"/>
        </w:rPr>
      </w:pPr>
    </w:p>
    <w:p w14:paraId="6469200A" w14:textId="3975D615" w:rsidR="00734BBB" w:rsidRPr="00957DBB" w:rsidRDefault="00B95F6C" w:rsidP="003338B7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72978">
        <w:rPr>
          <w:rFonts w:ascii="Arial" w:hAnsi="Arial" w:cs="Arial"/>
          <w:b/>
          <w:bCs/>
        </w:rPr>
        <w:t xml:space="preserve">To </w:t>
      </w:r>
      <w:r w:rsidR="008E7347" w:rsidRPr="00572978">
        <w:rPr>
          <w:rFonts w:ascii="Arial" w:hAnsi="Arial" w:cs="Arial"/>
          <w:b/>
          <w:bCs/>
        </w:rPr>
        <w:t>confirm</w:t>
      </w:r>
      <w:r w:rsidRPr="00572978">
        <w:rPr>
          <w:rFonts w:ascii="Arial" w:hAnsi="Arial" w:cs="Arial"/>
          <w:b/>
          <w:bCs/>
        </w:rPr>
        <w:t xml:space="preserve"> the m</w:t>
      </w:r>
      <w:r w:rsidR="003338B7" w:rsidRPr="00572978">
        <w:rPr>
          <w:rFonts w:ascii="Arial" w:hAnsi="Arial" w:cs="Arial"/>
          <w:b/>
          <w:bCs/>
        </w:rPr>
        <w:t xml:space="preserve">inutes of </w:t>
      </w:r>
      <w:r w:rsidR="003849A0" w:rsidRPr="00572978">
        <w:rPr>
          <w:rFonts w:ascii="Arial" w:hAnsi="Arial" w:cs="Arial"/>
          <w:b/>
          <w:bCs/>
        </w:rPr>
        <w:t xml:space="preserve">a </w:t>
      </w:r>
      <w:r w:rsidR="003338B7" w:rsidRPr="00572978">
        <w:rPr>
          <w:rFonts w:ascii="Arial" w:hAnsi="Arial" w:cs="Arial"/>
          <w:b/>
          <w:bCs/>
        </w:rPr>
        <w:t>meeting</w:t>
      </w:r>
      <w:r w:rsidR="003338B7" w:rsidRPr="00957DBB">
        <w:rPr>
          <w:rFonts w:ascii="Arial" w:hAnsi="Arial" w:cs="Arial"/>
        </w:rPr>
        <w:t xml:space="preserve"> </w:t>
      </w:r>
      <w:r w:rsidRPr="00957DBB">
        <w:rPr>
          <w:rFonts w:ascii="Arial" w:hAnsi="Arial" w:cs="Arial"/>
        </w:rPr>
        <w:t xml:space="preserve">held </w:t>
      </w:r>
      <w:r w:rsidR="00A402B3" w:rsidRPr="00957DBB">
        <w:rPr>
          <w:rFonts w:ascii="Arial" w:hAnsi="Arial" w:cs="Arial"/>
        </w:rPr>
        <w:t xml:space="preserve">remotely </w:t>
      </w:r>
      <w:r w:rsidR="003338B7" w:rsidRPr="00957DBB">
        <w:rPr>
          <w:rFonts w:ascii="Arial" w:hAnsi="Arial" w:cs="Arial"/>
        </w:rPr>
        <w:t xml:space="preserve">on </w:t>
      </w:r>
      <w:r w:rsidR="00FB760A" w:rsidRPr="00957DBB">
        <w:rPr>
          <w:rFonts w:ascii="Arial" w:hAnsi="Arial" w:cs="Arial"/>
        </w:rPr>
        <w:t xml:space="preserve">Monday </w:t>
      </w:r>
      <w:r w:rsidR="005F33E7" w:rsidRPr="00957DBB">
        <w:rPr>
          <w:rFonts w:ascii="Arial" w:hAnsi="Arial" w:cs="Arial"/>
        </w:rPr>
        <w:t>2</w:t>
      </w:r>
      <w:r w:rsidR="00572978">
        <w:rPr>
          <w:rFonts w:ascii="Arial" w:hAnsi="Arial" w:cs="Arial"/>
        </w:rPr>
        <w:t>3</w:t>
      </w:r>
      <w:r w:rsidR="00572978">
        <w:rPr>
          <w:rFonts w:ascii="Arial" w:hAnsi="Arial" w:cs="Arial"/>
          <w:vertAlign w:val="superscript"/>
        </w:rPr>
        <w:t>rd</w:t>
      </w:r>
      <w:r w:rsidR="005F33E7" w:rsidRPr="00957DBB">
        <w:rPr>
          <w:rFonts w:ascii="Arial" w:hAnsi="Arial" w:cs="Arial"/>
        </w:rPr>
        <w:t xml:space="preserve"> </w:t>
      </w:r>
      <w:r w:rsidR="00572978">
        <w:rPr>
          <w:rFonts w:ascii="Arial" w:hAnsi="Arial" w:cs="Arial"/>
        </w:rPr>
        <w:t>September</w:t>
      </w:r>
      <w:r w:rsidR="00752332" w:rsidRPr="00957DBB">
        <w:rPr>
          <w:rFonts w:ascii="Arial" w:hAnsi="Arial" w:cs="Arial"/>
        </w:rPr>
        <w:t xml:space="preserve"> 2</w:t>
      </w:r>
      <w:r w:rsidR="003338B7" w:rsidRPr="00957DBB">
        <w:rPr>
          <w:rFonts w:ascii="Arial" w:hAnsi="Arial" w:cs="Arial"/>
        </w:rPr>
        <w:t>0</w:t>
      </w:r>
      <w:r w:rsidR="003849A0" w:rsidRPr="00957DBB">
        <w:rPr>
          <w:rFonts w:ascii="Arial" w:hAnsi="Arial" w:cs="Arial"/>
        </w:rPr>
        <w:t>2</w:t>
      </w:r>
      <w:r w:rsidR="005674FB" w:rsidRPr="00957DBB">
        <w:rPr>
          <w:rFonts w:ascii="Arial" w:hAnsi="Arial" w:cs="Arial"/>
        </w:rPr>
        <w:t>1</w:t>
      </w:r>
      <w:r w:rsidR="008E7347" w:rsidRPr="00957DBB">
        <w:rPr>
          <w:rFonts w:ascii="Arial" w:hAnsi="Arial" w:cs="Arial"/>
        </w:rPr>
        <w:t xml:space="preserve"> as a true and correct record</w:t>
      </w:r>
      <w:r w:rsidR="00F54AF4" w:rsidRPr="00957DBB">
        <w:rPr>
          <w:rFonts w:ascii="Arial" w:hAnsi="Arial" w:cs="Arial"/>
        </w:rPr>
        <w:t xml:space="preserve"> (attached)</w:t>
      </w:r>
      <w:r w:rsidR="00AB2C8D" w:rsidRPr="00957DBB">
        <w:rPr>
          <w:rFonts w:ascii="Arial" w:hAnsi="Arial" w:cs="Arial"/>
        </w:rPr>
        <w:t>.</w:t>
      </w:r>
    </w:p>
    <w:p w14:paraId="52F9AB0B" w14:textId="77777777" w:rsidR="00350F7B" w:rsidRPr="00957DBB" w:rsidRDefault="00350F7B" w:rsidP="00350F7B">
      <w:pPr>
        <w:pStyle w:val="ListParagraph"/>
        <w:rPr>
          <w:rFonts w:ascii="Arial" w:hAnsi="Arial" w:cs="Arial"/>
        </w:rPr>
      </w:pPr>
    </w:p>
    <w:p w14:paraId="0C7C2041" w14:textId="63E5CE0D" w:rsidR="00484501" w:rsidRPr="00957DBB" w:rsidRDefault="00350F7B" w:rsidP="00142DD7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D25D3">
        <w:rPr>
          <w:rFonts w:ascii="Arial" w:hAnsi="Arial" w:cs="Arial"/>
          <w:b/>
          <w:bCs/>
        </w:rPr>
        <w:t>Public session</w:t>
      </w:r>
      <w:r w:rsidR="009D6285" w:rsidRPr="00957DBB">
        <w:rPr>
          <w:rFonts w:ascii="Arial" w:hAnsi="Arial" w:cs="Arial"/>
        </w:rPr>
        <w:t>.</w:t>
      </w:r>
    </w:p>
    <w:p w14:paraId="2FFEFCEB" w14:textId="77777777" w:rsidR="00734BBB" w:rsidRPr="00957DBB" w:rsidRDefault="00734BBB" w:rsidP="00734BBB">
      <w:pPr>
        <w:pStyle w:val="ListParagraph"/>
        <w:rPr>
          <w:rFonts w:ascii="Arial" w:hAnsi="Arial" w:cs="Arial"/>
        </w:rPr>
      </w:pPr>
    </w:p>
    <w:p w14:paraId="6FC28B90" w14:textId="77ABA7D5" w:rsidR="00E6540A" w:rsidRPr="00957DBB" w:rsidRDefault="00B67763" w:rsidP="00C3756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D25D3">
        <w:rPr>
          <w:rFonts w:ascii="Arial" w:hAnsi="Arial" w:cs="Arial"/>
          <w:b/>
          <w:bCs/>
        </w:rPr>
        <w:t>T</w:t>
      </w:r>
      <w:r w:rsidR="00B11DA9" w:rsidRPr="000D25D3">
        <w:rPr>
          <w:rFonts w:ascii="Arial" w:hAnsi="Arial" w:cs="Arial"/>
          <w:b/>
          <w:bCs/>
        </w:rPr>
        <w:t xml:space="preserve">o </w:t>
      </w:r>
      <w:r w:rsidR="008E7347" w:rsidRPr="000D25D3">
        <w:rPr>
          <w:rFonts w:ascii="Arial" w:hAnsi="Arial" w:cs="Arial"/>
          <w:b/>
          <w:bCs/>
        </w:rPr>
        <w:t>receive information on the following ongoing issues</w:t>
      </w:r>
      <w:r w:rsidR="008E7347" w:rsidRPr="00957DBB">
        <w:rPr>
          <w:rFonts w:ascii="Arial" w:hAnsi="Arial" w:cs="Arial"/>
        </w:rPr>
        <w:t xml:space="preserve"> and </w:t>
      </w:r>
      <w:r w:rsidR="00FA25AB">
        <w:rPr>
          <w:rFonts w:ascii="Arial" w:hAnsi="Arial" w:cs="Arial"/>
        </w:rPr>
        <w:t>consider</w:t>
      </w:r>
      <w:r w:rsidR="008E7347" w:rsidRPr="00957DBB">
        <w:rPr>
          <w:rFonts w:ascii="Arial" w:hAnsi="Arial" w:cs="Arial"/>
        </w:rPr>
        <w:t xml:space="preserve"> further action where necessary:</w:t>
      </w:r>
    </w:p>
    <w:p w14:paraId="0B144F3E" w14:textId="5DC719E6" w:rsidR="00F378C1" w:rsidRPr="00957DBB" w:rsidRDefault="00F378C1" w:rsidP="00A402B3">
      <w:pPr>
        <w:pStyle w:val="ListParagraph"/>
        <w:ind w:left="1440"/>
        <w:rPr>
          <w:rFonts w:ascii="Arial" w:hAnsi="Arial" w:cs="Arial"/>
        </w:rPr>
      </w:pPr>
    </w:p>
    <w:p w14:paraId="276D003F" w14:textId="2D921165" w:rsidR="007739E9" w:rsidRDefault="00572978" w:rsidP="007739E9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5G MANY Project</w:t>
      </w:r>
    </w:p>
    <w:p w14:paraId="57B2148D" w14:textId="77777777" w:rsidR="00D55293" w:rsidRPr="003D1C8E" w:rsidRDefault="00D55293" w:rsidP="00D55293">
      <w:pPr>
        <w:pStyle w:val="ListParagraph"/>
        <w:ind w:left="1440"/>
        <w:rPr>
          <w:rFonts w:ascii="Arial" w:hAnsi="Arial" w:cs="Arial"/>
          <w:b/>
          <w:bCs/>
        </w:rPr>
      </w:pPr>
    </w:p>
    <w:p w14:paraId="28ADE1D3" w14:textId="3A70E963" w:rsidR="00EE6274" w:rsidRDefault="00572978" w:rsidP="003A7246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 w:rsidRPr="00D55293">
        <w:rPr>
          <w:rFonts w:ascii="Arial" w:hAnsi="Arial" w:cs="Arial"/>
        </w:rPr>
        <w:t>To consider any updates regarding the meeting attended on 7</w:t>
      </w:r>
      <w:r w:rsidRPr="00D55293">
        <w:rPr>
          <w:rFonts w:ascii="Arial" w:hAnsi="Arial" w:cs="Arial"/>
          <w:vertAlign w:val="superscript"/>
        </w:rPr>
        <w:t>th</w:t>
      </w:r>
      <w:r w:rsidRPr="00D55293">
        <w:rPr>
          <w:rFonts w:ascii="Arial" w:hAnsi="Arial" w:cs="Arial"/>
        </w:rPr>
        <w:t xml:space="preserve"> October 2021.</w:t>
      </w:r>
    </w:p>
    <w:p w14:paraId="18B63B68" w14:textId="33070D8B" w:rsidR="002873CC" w:rsidRPr="00D55293" w:rsidRDefault="002873CC" w:rsidP="003A7246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o consider the results of the poll, done on Facebook</w:t>
      </w:r>
      <w:r w:rsidR="00371E80">
        <w:rPr>
          <w:rFonts w:ascii="Arial" w:hAnsi="Arial" w:cs="Arial"/>
        </w:rPr>
        <w:t xml:space="preserve"> and on paper</w:t>
      </w:r>
      <w:r>
        <w:rPr>
          <w:rFonts w:ascii="Arial" w:hAnsi="Arial" w:cs="Arial"/>
        </w:rPr>
        <w:t>, and what actions are needed.</w:t>
      </w:r>
    </w:p>
    <w:p w14:paraId="0A97349E" w14:textId="77777777" w:rsidR="00C960E2" w:rsidRPr="00C960E2" w:rsidRDefault="00C960E2" w:rsidP="00C960E2">
      <w:pPr>
        <w:pStyle w:val="ListParagraph"/>
        <w:ind w:left="1740"/>
        <w:rPr>
          <w:rFonts w:ascii="Arial" w:hAnsi="Arial" w:cs="Arial"/>
          <w:color w:val="FF0000"/>
        </w:rPr>
      </w:pPr>
    </w:p>
    <w:p w14:paraId="11DFBB9A" w14:textId="1EA42C22" w:rsidR="00D709C3" w:rsidRDefault="00D55293" w:rsidP="00EE0871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 w:rsidRPr="00D55293">
        <w:rPr>
          <w:rFonts w:ascii="Arial" w:hAnsi="Arial" w:cs="Arial"/>
          <w:b/>
          <w:bCs/>
        </w:rPr>
        <w:t>Clerk’s position</w:t>
      </w:r>
    </w:p>
    <w:p w14:paraId="1B3DD145" w14:textId="77777777" w:rsidR="00D55293" w:rsidRDefault="00D55293" w:rsidP="00D55293">
      <w:pPr>
        <w:pStyle w:val="ListParagraph"/>
        <w:ind w:left="1440"/>
        <w:rPr>
          <w:rFonts w:ascii="Arial" w:hAnsi="Arial" w:cs="Arial"/>
          <w:b/>
          <w:bCs/>
        </w:rPr>
      </w:pPr>
    </w:p>
    <w:p w14:paraId="50F94A07" w14:textId="50F4A5F9" w:rsidR="00D55293" w:rsidRPr="00D55293" w:rsidRDefault="00D55293" w:rsidP="00D55293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 w:rsidRPr="00D55293">
        <w:rPr>
          <w:rFonts w:ascii="Arial" w:hAnsi="Arial" w:cs="Arial"/>
        </w:rPr>
        <w:t>To note the new Clerk, Lisa Bridge, started on the 1</w:t>
      </w:r>
      <w:r w:rsidRPr="00D55293">
        <w:rPr>
          <w:rFonts w:ascii="Arial" w:hAnsi="Arial" w:cs="Arial"/>
          <w:vertAlign w:val="superscript"/>
        </w:rPr>
        <w:t>st</w:t>
      </w:r>
      <w:r w:rsidRPr="00D55293">
        <w:rPr>
          <w:rFonts w:ascii="Arial" w:hAnsi="Arial" w:cs="Arial"/>
        </w:rPr>
        <w:t xml:space="preserve"> October 2021.</w:t>
      </w:r>
    </w:p>
    <w:p w14:paraId="70252C3B" w14:textId="77777777" w:rsidR="00E50706" w:rsidRPr="00E50706" w:rsidRDefault="00E50706" w:rsidP="00E50706">
      <w:pPr>
        <w:pStyle w:val="ListParagraph"/>
        <w:rPr>
          <w:rFonts w:ascii="Arial" w:hAnsi="Arial" w:cs="Arial"/>
        </w:rPr>
      </w:pPr>
    </w:p>
    <w:p w14:paraId="44BF0B66" w14:textId="02D46A54" w:rsidR="00E50706" w:rsidRPr="006E1577" w:rsidRDefault="00D55293" w:rsidP="00EE0871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hurch Grant Application</w:t>
      </w:r>
    </w:p>
    <w:p w14:paraId="09612927" w14:textId="77777777" w:rsidR="00B70F12" w:rsidRPr="00B70F12" w:rsidRDefault="00B70F12" w:rsidP="00B70F12">
      <w:pPr>
        <w:pStyle w:val="ListParagraph"/>
        <w:rPr>
          <w:rFonts w:ascii="Arial" w:hAnsi="Arial" w:cs="Arial"/>
        </w:rPr>
      </w:pPr>
    </w:p>
    <w:p w14:paraId="117D2781" w14:textId="6AAFDC44" w:rsidR="00B70F12" w:rsidRDefault="00D55293" w:rsidP="00B70F12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o consider </w:t>
      </w:r>
      <w:r w:rsidR="00DD6E62">
        <w:rPr>
          <w:rFonts w:ascii="Arial" w:hAnsi="Arial" w:cs="Arial"/>
        </w:rPr>
        <w:t>the application from St Mary’s Church and complete the parts required.</w:t>
      </w:r>
    </w:p>
    <w:p w14:paraId="77A21868" w14:textId="1EB5C80D" w:rsidR="00DD6E62" w:rsidRDefault="00DD6E62" w:rsidP="00B70F12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o consider if some form of monitoring is required of the grant funds.</w:t>
      </w:r>
    </w:p>
    <w:p w14:paraId="338F43D9" w14:textId="77777777" w:rsidR="00E50706" w:rsidRPr="00E50706" w:rsidRDefault="00E50706" w:rsidP="00E50706">
      <w:pPr>
        <w:pStyle w:val="ListParagraph"/>
        <w:rPr>
          <w:rFonts w:ascii="Arial" w:hAnsi="Arial" w:cs="Arial"/>
        </w:rPr>
      </w:pPr>
    </w:p>
    <w:p w14:paraId="26A71621" w14:textId="57DC4607" w:rsidR="00557879" w:rsidRDefault="00D55293" w:rsidP="00D55293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Queen’s Platinum Jubilee 2022</w:t>
      </w:r>
    </w:p>
    <w:p w14:paraId="5925D4A5" w14:textId="77777777" w:rsidR="00D55293" w:rsidRPr="00D55293" w:rsidRDefault="00D55293" w:rsidP="00D55293">
      <w:pPr>
        <w:pStyle w:val="ListParagraph"/>
        <w:rPr>
          <w:rFonts w:ascii="Arial" w:hAnsi="Arial" w:cs="Arial"/>
          <w:b/>
          <w:bCs/>
        </w:rPr>
      </w:pPr>
    </w:p>
    <w:p w14:paraId="2CC8B56A" w14:textId="13D0939B" w:rsidR="00271E65" w:rsidRPr="00F014A3" w:rsidRDefault="007A55C2" w:rsidP="007A55C2">
      <w:pPr>
        <w:pStyle w:val="ListParagraph"/>
        <w:numPr>
          <w:ilvl w:val="2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</w:t>
      </w:r>
      <w:r w:rsidR="00D55293" w:rsidRPr="00D55293">
        <w:rPr>
          <w:rFonts w:ascii="Arial" w:hAnsi="Arial" w:cs="Arial"/>
        </w:rPr>
        <w:t>o consider a request f</w:t>
      </w:r>
      <w:r w:rsidR="00593404">
        <w:rPr>
          <w:rFonts w:ascii="Arial" w:hAnsi="Arial" w:cs="Arial"/>
        </w:rPr>
        <w:t>ro</w:t>
      </w:r>
      <w:r w:rsidR="00D55293" w:rsidRPr="00D55293">
        <w:rPr>
          <w:rFonts w:ascii="Arial" w:hAnsi="Arial" w:cs="Arial"/>
        </w:rPr>
        <w:t>m YLCA to take part in the lighting of beacons on 2 June 2022 to celebrate the year of the Queen’s Platinum Jubilee</w:t>
      </w:r>
      <w:r w:rsidR="00593404">
        <w:rPr>
          <w:rFonts w:ascii="Arial" w:hAnsi="Arial" w:cs="Arial"/>
        </w:rPr>
        <w:t>, Kitley Hill.</w:t>
      </w:r>
      <w:r w:rsidR="00F014A3">
        <w:rPr>
          <w:rFonts w:ascii="Arial" w:hAnsi="Arial" w:cs="Arial"/>
        </w:rPr>
        <w:t xml:space="preserve"> </w:t>
      </w:r>
      <w:r w:rsidR="00F014A3" w:rsidRPr="00F014A3">
        <w:rPr>
          <w:rFonts w:ascii="Arial" w:hAnsi="Arial" w:cs="Arial"/>
          <w:b/>
          <w:bCs/>
        </w:rPr>
        <w:t>Urgent</w:t>
      </w:r>
      <w:r w:rsidR="00593404">
        <w:rPr>
          <w:rFonts w:ascii="Arial" w:hAnsi="Arial" w:cs="Arial"/>
          <w:b/>
          <w:bCs/>
        </w:rPr>
        <w:t>.</w:t>
      </w:r>
    </w:p>
    <w:p w14:paraId="0EB5CE5B" w14:textId="77777777" w:rsidR="007A55C2" w:rsidRPr="00271E65" w:rsidRDefault="007A55C2" w:rsidP="007A55C2">
      <w:pPr>
        <w:pStyle w:val="ListParagraph"/>
        <w:ind w:left="1740"/>
        <w:rPr>
          <w:rFonts w:ascii="Arial" w:hAnsi="Arial" w:cs="Arial"/>
        </w:rPr>
      </w:pPr>
    </w:p>
    <w:p w14:paraId="6C41A0F5" w14:textId="0A445CA2" w:rsidR="00271E65" w:rsidRPr="00D55293" w:rsidRDefault="00D55293" w:rsidP="00271E65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wo Ridings community Foundation – Flood Recovery grant.</w:t>
      </w:r>
    </w:p>
    <w:p w14:paraId="7BA26221" w14:textId="77777777" w:rsidR="00D55293" w:rsidRPr="00D55293" w:rsidRDefault="00D55293" w:rsidP="00D55293">
      <w:pPr>
        <w:pStyle w:val="ListParagraph"/>
        <w:ind w:left="1440"/>
        <w:rPr>
          <w:rFonts w:ascii="Arial" w:hAnsi="Arial" w:cs="Arial"/>
        </w:rPr>
      </w:pPr>
    </w:p>
    <w:p w14:paraId="2DEC4D59" w14:textId="52242E33" w:rsidR="00AF147C" w:rsidRPr="003112FA" w:rsidRDefault="00D55293" w:rsidP="00DD6E62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 w:rsidRPr="003112FA">
        <w:rPr>
          <w:rFonts w:ascii="Arial" w:hAnsi="Arial" w:cs="Arial"/>
        </w:rPr>
        <w:t>To receive an</w:t>
      </w:r>
      <w:r w:rsidR="00DD6E62" w:rsidRPr="003112FA">
        <w:rPr>
          <w:rFonts w:ascii="Arial" w:hAnsi="Arial" w:cs="Arial"/>
        </w:rPr>
        <w:t>y</w:t>
      </w:r>
      <w:r w:rsidRPr="003112FA">
        <w:rPr>
          <w:rFonts w:ascii="Arial" w:hAnsi="Arial" w:cs="Arial"/>
        </w:rPr>
        <w:t xml:space="preserve"> update on the flood work</w:t>
      </w:r>
      <w:r w:rsidR="006B72FF">
        <w:rPr>
          <w:rFonts w:ascii="Arial" w:hAnsi="Arial" w:cs="Arial"/>
        </w:rPr>
        <w:t xml:space="preserve"> and beck clearance and consider any actions needed.</w:t>
      </w:r>
    </w:p>
    <w:p w14:paraId="1985E9FF" w14:textId="77777777" w:rsidR="003B56F1" w:rsidRDefault="003B56F1" w:rsidP="003B56F1">
      <w:pPr>
        <w:pStyle w:val="ListParagraph"/>
        <w:ind w:left="1740"/>
        <w:rPr>
          <w:rFonts w:ascii="Arial" w:hAnsi="Arial" w:cs="Arial"/>
        </w:rPr>
      </w:pPr>
    </w:p>
    <w:p w14:paraId="130CE1C3" w14:textId="648EF47A" w:rsidR="003B56F1" w:rsidRDefault="000D25D3" w:rsidP="002602D0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 w:rsidRPr="000D25D3">
        <w:rPr>
          <w:rFonts w:ascii="Arial" w:hAnsi="Arial" w:cs="Arial"/>
          <w:b/>
          <w:bCs/>
        </w:rPr>
        <w:t>Records and Map Storage.</w:t>
      </w:r>
    </w:p>
    <w:p w14:paraId="5B45D884" w14:textId="77777777" w:rsidR="002F7B70" w:rsidRPr="000D25D3" w:rsidRDefault="002F7B70" w:rsidP="002F7B70">
      <w:pPr>
        <w:pStyle w:val="ListParagraph"/>
        <w:ind w:left="1440"/>
        <w:rPr>
          <w:rFonts w:ascii="Arial" w:hAnsi="Arial" w:cs="Arial"/>
          <w:b/>
          <w:bCs/>
        </w:rPr>
      </w:pPr>
    </w:p>
    <w:p w14:paraId="00CEF883" w14:textId="6960469F" w:rsidR="00814DB8" w:rsidRPr="00D61676" w:rsidRDefault="003B56F1" w:rsidP="00814DB8">
      <w:pPr>
        <w:pStyle w:val="ListParagraph"/>
        <w:numPr>
          <w:ilvl w:val="2"/>
          <w:numId w:val="5"/>
        </w:numPr>
        <w:rPr>
          <w:rFonts w:ascii="Arial" w:hAnsi="Arial" w:cs="Arial"/>
          <w:b/>
          <w:bCs/>
        </w:rPr>
      </w:pPr>
      <w:r w:rsidRPr="000D25D3">
        <w:rPr>
          <w:rFonts w:ascii="Arial" w:hAnsi="Arial" w:cs="Arial"/>
        </w:rPr>
        <w:t xml:space="preserve">To note </w:t>
      </w:r>
      <w:r w:rsidR="00313F9B">
        <w:rPr>
          <w:rFonts w:ascii="Arial" w:hAnsi="Arial" w:cs="Arial"/>
        </w:rPr>
        <w:t>that we have had the funding approved and the acceptance form has been returned.</w:t>
      </w:r>
    </w:p>
    <w:p w14:paraId="15F7638B" w14:textId="77777777" w:rsidR="00D61676" w:rsidRPr="00814DB8" w:rsidRDefault="00D61676" w:rsidP="00D61676">
      <w:pPr>
        <w:pStyle w:val="ListParagraph"/>
        <w:ind w:left="1740"/>
        <w:rPr>
          <w:rFonts w:ascii="Arial" w:hAnsi="Arial" w:cs="Arial"/>
          <w:b/>
          <w:bCs/>
        </w:rPr>
      </w:pPr>
    </w:p>
    <w:p w14:paraId="702C54A7" w14:textId="331F9EEF" w:rsidR="00814DB8" w:rsidRDefault="00814DB8" w:rsidP="00814DB8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he School, Langthwaite</w:t>
      </w:r>
    </w:p>
    <w:p w14:paraId="5F210C17" w14:textId="77777777" w:rsidR="00814DB8" w:rsidRDefault="00814DB8" w:rsidP="00814DB8">
      <w:pPr>
        <w:pStyle w:val="ListParagraph"/>
        <w:ind w:left="1440"/>
        <w:rPr>
          <w:rFonts w:ascii="Arial" w:hAnsi="Arial" w:cs="Arial"/>
          <w:b/>
          <w:bCs/>
        </w:rPr>
      </w:pPr>
    </w:p>
    <w:p w14:paraId="40E0C8B5" w14:textId="23DC71B5" w:rsidR="00814DB8" w:rsidRPr="00581AFD" w:rsidRDefault="00814DB8" w:rsidP="00814DB8">
      <w:pPr>
        <w:pStyle w:val="ListParagraph"/>
        <w:numPr>
          <w:ilvl w:val="2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the amended plans R/01/29E</w:t>
      </w:r>
    </w:p>
    <w:p w14:paraId="5B02E5A0" w14:textId="154BFE8E" w:rsidR="00581AFD" w:rsidRPr="00814DB8" w:rsidRDefault="00581AFD" w:rsidP="00814DB8">
      <w:pPr>
        <w:pStyle w:val="ListParagraph"/>
        <w:numPr>
          <w:ilvl w:val="2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note an</w:t>
      </w:r>
      <w:r w:rsidR="00DD6E62">
        <w:rPr>
          <w:rFonts w:ascii="Arial" w:hAnsi="Arial" w:cs="Arial"/>
        </w:rPr>
        <w:t>y</w:t>
      </w:r>
      <w:r>
        <w:rPr>
          <w:rFonts w:ascii="Arial" w:hAnsi="Arial" w:cs="Arial"/>
        </w:rPr>
        <w:t xml:space="preserve"> </w:t>
      </w:r>
      <w:r w:rsidR="00DD6E62">
        <w:rPr>
          <w:rFonts w:ascii="Arial" w:hAnsi="Arial" w:cs="Arial"/>
        </w:rPr>
        <w:t>update</w:t>
      </w:r>
      <w:r>
        <w:rPr>
          <w:rFonts w:ascii="Arial" w:hAnsi="Arial" w:cs="Arial"/>
        </w:rPr>
        <w:t xml:space="preserve"> from the Planning Committee meeting on the 19</w:t>
      </w:r>
      <w:r w:rsidRPr="00581AFD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October.</w:t>
      </w:r>
    </w:p>
    <w:p w14:paraId="581184C7" w14:textId="77777777" w:rsidR="00814DB8" w:rsidRPr="00814DB8" w:rsidRDefault="00814DB8" w:rsidP="00814DB8">
      <w:pPr>
        <w:pStyle w:val="ListParagraph"/>
        <w:ind w:left="1740"/>
        <w:rPr>
          <w:rFonts w:ascii="Arial" w:hAnsi="Arial" w:cs="Arial"/>
          <w:b/>
          <w:bCs/>
        </w:rPr>
      </w:pPr>
    </w:p>
    <w:p w14:paraId="2350E895" w14:textId="15603E32" w:rsidR="005F330A" w:rsidRDefault="001349D1" w:rsidP="005F330A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ountains Farm Planning application</w:t>
      </w:r>
    </w:p>
    <w:p w14:paraId="283EB10C" w14:textId="77777777" w:rsidR="001349D1" w:rsidRDefault="001349D1" w:rsidP="001349D1">
      <w:pPr>
        <w:pStyle w:val="ListParagraph"/>
        <w:ind w:left="1440"/>
        <w:rPr>
          <w:rFonts w:ascii="Arial" w:hAnsi="Arial" w:cs="Arial"/>
          <w:b/>
          <w:bCs/>
        </w:rPr>
      </w:pPr>
    </w:p>
    <w:p w14:paraId="1457FA6C" w14:textId="6DBCBCB5" w:rsidR="001349D1" w:rsidRPr="00F014A3" w:rsidRDefault="001349D1" w:rsidP="001349D1">
      <w:pPr>
        <w:pStyle w:val="ListParagraph"/>
        <w:numPr>
          <w:ilvl w:val="2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any further updates on this development.</w:t>
      </w:r>
      <w:r w:rsidR="00FA25AB">
        <w:rPr>
          <w:rFonts w:ascii="Arial" w:hAnsi="Arial" w:cs="Arial"/>
        </w:rPr>
        <w:t xml:space="preserve"> Refer 10.2</w:t>
      </w:r>
    </w:p>
    <w:p w14:paraId="0B86874D" w14:textId="77777777" w:rsidR="00F014A3" w:rsidRPr="00F014A3" w:rsidRDefault="00F014A3" w:rsidP="00F014A3">
      <w:pPr>
        <w:pStyle w:val="ListParagraph"/>
        <w:ind w:left="1740"/>
        <w:rPr>
          <w:rFonts w:ascii="Arial" w:hAnsi="Arial" w:cs="Arial"/>
          <w:b/>
          <w:bCs/>
        </w:rPr>
      </w:pPr>
    </w:p>
    <w:p w14:paraId="1C328E2B" w14:textId="58E02DA1" w:rsidR="00F014A3" w:rsidRDefault="00F014A3" w:rsidP="00F014A3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amper fund</w:t>
      </w:r>
    </w:p>
    <w:p w14:paraId="2B43586D" w14:textId="14987681" w:rsidR="00F014A3" w:rsidRPr="00D61676" w:rsidRDefault="00F014A3" w:rsidP="00F014A3">
      <w:pPr>
        <w:pStyle w:val="ListParagraph"/>
        <w:numPr>
          <w:ilvl w:val="2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the release of funds to the Sports Ass. (Sue Ellis) for the Bonfire event.</w:t>
      </w:r>
      <w:r w:rsidR="00FD2455">
        <w:rPr>
          <w:rFonts w:ascii="Arial" w:hAnsi="Arial" w:cs="Arial"/>
        </w:rPr>
        <w:t xml:space="preserve"> </w:t>
      </w:r>
    </w:p>
    <w:p w14:paraId="6B053972" w14:textId="77777777" w:rsidR="00D61676" w:rsidRPr="00D61676" w:rsidRDefault="00D61676" w:rsidP="00D61676">
      <w:pPr>
        <w:pStyle w:val="ListParagraph"/>
        <w:ind w:left="1740"/>
        <w:rPr>
          <w:rFonts w:ascii="Arial" w:hAnsi="Arial" w:cs="Arial"/>
          <w:b/>
          <w:bCs/>
        </w:rPr>
      </w:pPr>
    </w:p>
    <w:p w14:paraId="3372A8F6" w14:textId="0B1C0659" w:rsidR="00D61676" w:rsidRDefault="00D61676" w:rsidP="00D61676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emorial Benches.</w:t>
      </w:r>
    </w:p>
    <w:p w14:paraId="4D2C3988" w14:textId="5B39E14E" w:rsidR="00D61676" w:rsidRPr="00D61676" w:rsidRDefault="00D61676" w:rsidP="00D61676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any updates about the bench installation at Booze.</w:t>
      </w:r>
    </w:p>
    <w:p w14:paraId="5685660B" w14:textId="2D106765" w:rsidR="00D61676" w:rsidRPr="001349D1" w:rsidRDefault="00D61676" w:rsidP="00D61676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a request for a bench at Arkle Town, Cutting.</w:t>
      </w:r>
    </w:p>
    <w:p w14:paraId="28A5DCD0" w14:textId="77777777" w:rsidR="00814DB8" w:rsidRPr="00B9502E" w:rsidRDefault="00814DB8" w:rsidP="001349D1">
      <w:pPr>
        <w:pStyle w:val="ListParagraph"/>
        <w:ind w:left="1740"/>
        <w:rPr>
          <w:rFonts w:ascii="Arial" w:hAnsi="Arial" w:cs="Arial"/>
          <w:b/>
          <w:bCs/>
        </w:rPr>
      </w:pPr>
    </w:p>
    <w:p w14:paraId="343854C7" w14:textId="55F5C16D" w:rsidR="00B9502E" w:rsidRDefault="00B9502E" w:rsidP="00B9502E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ayments and Receipts</w:t>
      </w:r>
    </w:p>
    <w:p w14:paraId="500A4398" w14:textId="1ABFA9E7" w:rsidR="00533CF2" w:rsidRPr="00561E7B" w:rsidRDefault="00533CF2" w:rsidP="00533CF2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the Precept amount for 2022-23</w:t>
      </w:r>
    </w:p>
    <w:p w14:paraId="45E5B738" w14:textId="41441507" w:rsidR="00561E7B" w:rsidRPr="005E033F" w:rsidRDefault="00561E7B" w:rsidP="00533CF2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authorise Sue’s hours for October.</w:t>
      </w:r>
    </w:p>
    <w:p w14:paraId="6BE78030" w14:textId="0CE41F67" w:rsidR="005E033F" w:rsidRPr="005E033F" w:rsidRDefault="005E033F" w:rsidP="00533CF2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removing Sue Dray as a signatory of the Parish Council Bank accounts.</w:t>
      </w:r>
    </w:p>
    <w:p w14:paraId="26955ABB" w14:textId="5DFB34F1" w:rsidR="005E033F" w:rsidRPr="005E033F" w:rsidRDefault="005E033F" w:rsidP="00533CF2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adding Lisa Bridge as a signatory of the Parish Council Bank accounts.</w:t>
      </w:r>
    </w:p>
    <w:p w14:paraId="092AEB81" w14:textId="18C0CFF0" w:rsidR="005E033F" w:rsidRPr="005E033F" w:rsidRDefault="005E033F" w:rsidP="00533CF2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authorise the Clerk to send a copy of the signed Minutes of this meeting with the form.</w:t>
      </w:r>
    </w:p>
    <w:p w14:paraId="5D080BFD" w14:textId="256135C7" w:rsidR="005E033F" w:rsidRPr="00660ACC" w:rsidRDefault="005E033F" w:rsidP="00533CF2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changing the bank statement address.</w:t>
      </w:r>
    </w:p>
    <w:p w14:paraId="1D58D010" w14:textId="77777777" w:rsidR="00660ACC" w:rsidRPr="00660ACC" w:rsidRDefault="00660ACC" w:rsidP="00660ACC">
      <w:pPr>
        <w:pStyle w:val="ListParagraph"/>
        <w:ind w:left="1440"/>
        <w:rPr>
          <w:rFonts w:ascii="Arial" w:hAnsi="Arial" w:cs="Arial"/>
          <w:b/>
          <w:bCs/>
        </w:rPr>
      </w:pPr>
    </w:p>
    <w:p w14:paraId="5D14E47D" w14:textId="3F89319D" w:rsidR="00B9502E" w:rsidRDefault="00B9502E" w:rsidP="00660ACC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660ACC">
        <w:rPr>
          <w:rFonts w:ascii="Arial" w:hAnsi="Arial" w:cs="Arial"/>
          <w:b/>
          <w:bCs/>
        </w:rPr>
        <w:t>To approve the following payments and receipts</w:t>
      </w:r>
    </w:p>
    <w:p w14:paraId="0D412DE1" w14:textId="539C39D0" w:rsidR="00B712A7" w:rsidRDefault="00B712A7" w:rsidP="00B712A7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note the request to attend the Parish Council Consultation Meeting.</w:t>
      </w:r>
    </w:p>
    <w:p w14:paraId="7D179523" w14:textId="179B1AE2" w:rsidR="00660ACC" w:rsidRPr="00660ACC" w:rsidRDefault="00660ACC" w:rsidP="00660ACC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the request from RDC to submit the Parish Precept request for the Financial Year 2022/23.</w:t>
      </w:r>
    </w:p>
    <w:p w14:paraId="37D95537" w14:textId="77777777" w:rsidR="00B9502E" w:rsidRPr="00B9502E" w:rsidRDefault="00B9502E" w:rsidP="00B9502E">
      <w:pPr>
        <w:pStyle w:val="ListParagraph"/>
        <w:ind w:left="780"/>
        <w:rPr>
          <w:rFonts w:ascii="Arial" w:hAnsi="Arial" w:cs="Arial"/>
        </w:rPr>
      </w:pPr>
    </w:p>
    <w:p w14:paraId="142AD6D4" w14:textId="4321E778" w:rsidR="00B9502E" w:rsidRDefault="00B9502E" w:rsidP="00B9502E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ayments</w:t>
      </w:r>
    </w:p>
    <w:p w14:paraId="06B9BF16" w14:textId="070235B1" w:rsidR="00B9502E" w:rsidRDefault="00B9502E" w:rsidP="00B9502E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</w:rPr>
        <w:t>L Bridg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Salary Octob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£</w:t>
      </w:r>
      <w:r w:rsidR="00561E7B">
        <w:rPr>
          <w:rFonts w:ascii="Arial" w:hAnsi="Arial" w:cs="Arial"/>
        </w:rPr>
        <w:t>167.04</w:t>
      </w:r>
    </w:p>
    <w:p w14:paraId="7100584C" w14:textId="6C7E9010" w:rsidR="00561E7B" w:rsidRDefault="00086205" w:rsidP="00B9502E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561E7B">
        <w:rPr>
          <w:rFonts w:ascii="Arial" w:hAnsi="Arial" w:cs="Arial"/>
        </w:rPr>
        <w:t>Sue Dray</w:t>
      </w:r>
      <w:r w:rsidR="00561E7B">
        <w:rPr>
          <w:rFonts w:ascii="Arial" w:hAnsi="Arial" w:cs="Arial"/>
        </w:rPr>
        <w:tab/>
      </w:r>
      <w:r w:rsidR="00561E7B">
        <w:rPr>
          <w:rFonts w:ascii="Arial" w:hAnsi="Arial" w:cs="Arial"/>
        </w:rPr>
        <w:tab/>
      </w:r>
      <w:r w:rsidR="00561E7B">
        <w:rPr>
          <w:rFonts w:ascii="Arial" w:hAnsi="Arial" w:cs="Arial"/>
        </w:rPr>
        <w:tab/>
        <w:t xml:space="preserve">October </w:t>
      </w:r>
      <w:r w:rsidR="00F93E1D">
        <w:rPr>
          <w:rFonts w:ascii="Arial" w:hAnsi="Arial" w:cs="Arial"/>
        </w:rPr>
        <w:t xml:space="preserve">additional </w:t>
      </w:r>
      <w:r w:rsidR="00561E7B">
        <w:rPr>
          <w:rFonts w:ascii="Arial" w:hAnsi="Arial" w:cs="Arial"/>
        </w:rPr>
        <w:t>Hours</w:t>
      </w:r>
      <w:r w:rsidR="00F93E1D">
        <w:rPr>
          <w:rFonts w:ascii="Arial" w:hAnsi="Arial" w:cs="Arial"/>
        </w:rPr>
        <w:t xml:space="preserve"> </w:t>
      </w:r>
      <w:r w:rsidR="003112FA">
        <w:rPr>
          <w:rFonts w:ascii="Arial" w:hAnsi="Arial" w:cs="Arial"/>
        </w:rPr>
        <w:t>10</w:t>
      </w:r>
      <w:r w:rsidR="00561E7B">
        <w:rPr>
          <w:rFonts w:ascii="Arial" w:hAnsi="Arial" w:cs="Arial"/>
        </w:rPr>
        <w:tab/>
      </w:r>
      <w:r w:rsidR="00561E7B">
        <w:rPr>
          <w:rFonts w:ascii="Arial" w:hAnsi="Arial" w:cs="Arial"/>
        </w:rPr>
        <w:tab/>
      </w:r>
      <w:r w:rsidR="003112FA">
        <w:rPr>
          <w:rFonts w:ascii="Arial" w:hAnsi="Arial" w:cs="Arial"/>
        </w:rPr>
        <w:t>£</w:t>
      </w:r>
      <w:r>
        <w:rPr>
          <w:rFonts w:ascii="Arial" w:hAnsi="Arial" w:cs="Arial"/>
        </w:rPr>
        <w:t>104.40</w:t>
      </w:r>
    </w:p>
    <w:p w14:paraId="42EDEF9A" w14:textId="4B93B27B" w:rsidR="00561E7B" w:rsidRDefault="00561E7B" w:rsidP="00B9502E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St Mary’s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Room Hire 23</w:t>
      </w:r>
      <w:r w:rsidRPr="00561E7B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Septemb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£15.00</w:t>
      </w:r>
    </w:p>
    <w:p w14:paraId="7C330195" w14:textId="0EF18C60" w:rsidR="0018309A" w:rsidRDefault="00163CC2" w:rsidP="00B9502E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</w:rPr>
        <w:t>**</w:t>
      </w:r>
      <w:r w:rsidR="0018309A">
        <w:rPr>
          <w:rFonts w:ascii="Arial" w:hAnsi="Arial" w:cs="Arial"/>
        </w:rPr>
        <w:t>RBLI</w:t>
      </w:r>
      <w:r w:rsidR="0018309A">
        <w:rPr>
          <w:rFonts w:ascii="Arial" w:hAnsi="Arial" w:cs="Arial"/>
        </w:rPr>
        <w:tab/>
      </w:r>
      <w:r w:rsidR="0018309A">
        <w:rPr>
          <w:rFonts w:ascii="Arial" w:hAnsi="Arial" w:cs="Arial"/>
        </w:rPr>
        <w:tab/>
      </w:r>
      <w:r w:rsidR="0018309A">
        <w:rPr>
          <w:rFonts w:ascii="Arial" w:hAnsi="Arial" w:cs="Arial"/>
        </w:rPr>
        <w:tab/>
      </w:r>
      <w:r w:rsidR="0018309A">
        <w:rPr>
          <w:rFonts w:ascii="Arial" w:hAnsi="Arial" w:cs="Arial"/>
        </w:rPr>
        <w:tab/>
        <w:t>Donation for the Wreath</w:t>
      </w:r>
      <w:r w:rsidR="0018309A">
        <w:rPr>
          <w:rFonts w:ascii="Arial" w:hAnsi="Arial" w:cs="Arial"/>
        </w:rPr>
        <w:tab/>
      </w:r>
      <w:r w:rsidR="0018309A">
        <w:rPr>
          <w:rFonts w:ascii="Arial" w:hAnsi="Arial" w:cs="Arial"/>
        </w:rPr>
        <w:tab/>
        <w:t>£</w:t>
      </w:r>
      <w:r>
        <w:rPr>
          <w:rFonts w:ascii="Arial" w:hAnsi="Arial" w:cs="Arial"/>
        </w:rPr>
        <w:t>25.00??</w:t>
      </w:r>
    </w:p>
    <w:p w14:paraId="5A4B680E" w14:textId="3AD3DEEC" w:rsidR="00086205" w:rsidRDefault="00661A0F" w:rsidP="00B9502E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</w:rPr>
        <w:t>St Mary’s Church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Room Hire July, Sept x 2, Nov</w:t>
      </w:r>
      <w:r>
        <w:rPr>
          <w:rFonts w:ascii="Arial" w:hAnsi="Arial" w:cs="Arial"/>
        </w:rPr>
        <w:tab/>
        <w:t>£60.00</w:t>
      </w:r>
    </w:p>
    <w:p w14:paraId="5363E6CA" w14:textId="1474F9E3" w:rsidR="00086205" w:rsidRDefault="00086205" w:rsidP="00F93E1D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*Note – the 10 overtime </w:t>
      </w:r>
      <w:r w:rsidR="00F93E1D">
        <w:rPr>
          <w:rFonts w:ascii="Arial" w:hAnsi="Arial" w:cs="Arial"/>
        </w:rPr>
        <w:t>hours does</w:t>
      </w:r>
      <w:r>
        <w:rPr>
          <w:rFonts w:ascii="Arial" w:hAnsi="Arial" w:cs="Arial"/>
        </w:rPr>
        <w:t xml:space="preserve"> not includ</w:t>
      </w:r>
      <w:r w:rsidR="00501BDE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the 5G event or answering my questions.</w:t>
      </w:r>
    </w:p>
    <w:p w14:paraId="6E3ED130" w14:textId="33E54287" w:rsidR="00163CC2" w:rsidRPr="00086205" w:rsidRDefault="00163CC2" w:rsidP="00086205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**Based on last year</w:t>
      </w:r>
      <w:r w:rsidR="00501BDE">
        <w:rPr>
          <w:rFonts w:ascii="Arial" w:hAnsi="Arial" w:cs="Arial"/>
        </w:rPr>
        <w:t>’</w:t>
      </w:r>
      <w:r>
        <w:rPr>
          <w:rFonts w:ascii="Arial" w:hAnsi="Arial" w:cs="Arial"/>
        </w:rPr>
        <w:t>s donation.</w:t>
      </w:r>
    </w:p>
    <w:p w14:paraId="740BCA76" w14:textId="77777777" w:rsidR="00995975" w:rsidRPr="00B9502E" w:rsidRDefault="00995975" w:rsidP="00B9502E">
      <w:pPr>
        <w:pStyle w:val="ListParagraph"/>
        <w:ind w:left="1440"/>
        <w:rPr>
          <w:rFonts w:ascii="Arial" w:hAnsi="Arial" w:cs="Arial"/>
        </w:rPr>
      </w:pPr>
    </w:p>
    <w:p w14:paraId="616AF10A" w14:textId="5AC6C4A1" w:rsidR="00B9502E" w:rsidRDefault="00B9502E" w:rsidP="00B9502E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Receipts</w:t>
      </w:r>
    </w:p>
    <w:p w14:paraId="16724974" w14:textId="77777777" w:rsidR="00D145D4" w:rsidRDefault="00D145D4" w:rsidP="00D145D4">
      <w:pPr>
        <w:pStyle w:val="ListParagraph"/>
        <w:ind w:left="1440"/>
        <w:rPr>
          <w:rFonts w:ascii="Arial" w:hAnsi="Arial" w:cs="Arial"/>
          <w:b/>
          <w:bCs/>
        </w:rPr>
      </w:pPr>
    </w:p>
    <w:p w14:paraId="098FFCEE" w14:textId="77777777" w:rsidR="00995975" w:rsidRPr="00B9502E" w:rsidRDefault="00995975" w:rsidP="00995975">
      <w:pPr>
        <w:pStyle w:val="ListParagraph"/>
        <w:ind w:left="1440"/>
        <w:rPr>
          <w:rFonts w:ascii="Arial" w:hAnsi="Arial" w:cs="Arial"/>
          <w:b/>
          <w:bCs/>
        </w:rPr>
      </w:pPr>
    </w:p>
    <w:p w14:paraId="0E434890" w14:textId="46DAA4DD" w:rsidR="00B9502E" w:rsidRPr="0099105C" w:rsidRDefault="00B9502E" w:rsidP="00B9502E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o consider the following </w:t>
      </w:r>
      <w:r w:rsidR="00995975">
        <w:rPr>
          <w:rFonts w:ascii="Arial" w:hAnsi="Arial" w:cs="Arial"/>
          <w:b/>
          <w:bCs/>
        </w:rPr>
        <w:t xml:space="preserve">new </w:t>
      </w:r>
      <w:r>
        <w:rPr>
          <w:rFonts w:ascii="Arial" w:hAnsi="Arial" w:cs="Arial"/>
          <w:b/>
          <w:bCs/>
        </w:rPr>
        <w:t xml:space="preserve">planning applications. </w:t>
      </w:r>
    </w:p>
    <w:p w14:paraId="4CF38083" w14:textId="6F316753" w:rsidR="0099105C" w:rsidRPr="000D25D3" w:rsidRDefault="0099105C" w:rsidP="0099105C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note new planning application R/01/156 Householder planning permission for siting of timber shed/outbuilding in garden at Millholme, C B Terrace, Arkengarthdale DL11 6RL</w:t>
      </w:r>
    </w:p>
    <w:p w14:paraId="06EEF0B7" w14:textId="77777777" w:rsidR="00745726" w:rsidRPr="00745726" w:rsidRDefault="00745726" w:rsidP="00745726">
      <w:pPr>
        <w:pStyle w:val="ListParagraph"/>
        <w:ind w:left="780"/>
        <w:rPr>
          <w:rFonts w:ascii="Arial" w:hAnsi="Arial" w:cs="Arial"/>
        </w:rPr>
      </w:pPr>
    </w:p>
    <w:p w14:paraId="2FE2A2CC" w14:textId="776167E6" w:rsidR="00EC228B" w:rsidRDefault="00EC228B" w:rsidP="00F8145C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3D1C8E">
        <w:rPr>
          <w:rFonts w:ascii="Arial" w:hAnsi="Arial" w:cs="Arial"/>
          <w:b/>
          <w:bCs/>
        </w:rPr>
        <w:t>To receive the following planning decisions/information</w:t>
      </w:r>
      <w:r w:rsidR="00313F9B">
        <w:rPr>
          <w:rFonts w:ascii="Arial" w:hAnsi="Arial" w:cs="Arial"/>
          <w:b/>
          <w:bCs/>
        </w:rPr>
        <w:t>.</w:t>
      </w:r>
    </w:p>
    <w:p w14:paraId="6EDBE0BB" w14:textId="783FBF2C" w:rsidR="00313F9B" w:rsidRPr="00762EC2" w:rsidRDefault="00313F9B" w:rsidP="00313F9B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note that planning application R/01/160A Fairview, Booze has been withdrawn.</w:t>
      </w:r>
    </w:p>
    <w:p w14:paraId="40960514" w14:textId="24B9B213" w:rsidR="00762EC2" w:rsidRPr="003D1C8E" w:rsidRDefault="00762EC2" w:rsidP="00313F9B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note planning application R/01/116A Fountains Farm, Booze has been refused.</w:t>
      </w:r>
    </w:p>
    <w:p w14:paraId="0132F0A8" w14:textId="77777777" w:rsidR="00B54430" w:rsidRPr="002D6A89" w:rsidRDefault="00B54430" w:rsidP="006F554A">
      <w:pPr>
        <w:pStyle w:val="ListParagraph"/>
        <w:ind w:left="780"/>
        <w:rPr>
          <w:rFonts w:ascii="Arial" w:hAnsi="Arial" w:cs="Arial"/>
        </w:rPr>
      </w:pPr>
    </w:p>
    <w:p w14:paraId="42BB2217" w14:textId="2D884AA1" w:rsidR="00995975" w:rsidRPr="008E036B" w:rsidRDefault="008E036B" w:rsidP="001804C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Christmas Lights</w:t>
      </w:r>
    </w:p>
    <w:p w14:paraId="60A3C027" w14:textId="4B6D5046" w:rsidR="008E036B" w:rsidRPr="008E036B" w:rsidRDefault="008E036B" w:rsidP="008E036B">
      <w:pPr>
        <w:pStyle w:val="ListParagraph"/>
        <w:ind w:left="780"/>
        <w:rPr>
          <w:rFonts w:ascii="Arial" w:hAnsi="Arial" w:cs="Arial"/>
        </w:rPr>
      </w:pPr>
      <w:r>
        <w:rPr>
          <w:rFonts w:ascii="Arial" w:hAnsi="Arial" w:cs="Arial"/>
        </w:rPr>
        <w:t>To consider and agree arrangements for this year’s Christmas lights.</w:t>
      </w:r>
    </w:p>
    <w:p w14:paraId="3F6707F0" w14:textId="77777777" w:rsidR="008E036B" w:rsidRPr="008E036B" w:rsidRDefault="008E036B" w:rsidP="008E036B">
      <w:pPr>
        <w:pStyle w:val="ListParagraph"/>
        <w:ind w:left="780"/>
        <w:rPr>
          <w:rFonts w:ascii="Arial" w:hAnsi="Arial" w:cs="Arial"/>
        </w:rPr>
      </w:pPr>
    </w:p>
    <w:p w14:paraId="550A769F" w14:textId="052E0CCD" w:rsidR="008E036B" w:rsidRPr="00995975" w:rsidRDefault="008E036B" w:rsidP="001804C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Matters requested by Councillors</w:t>
      </w:r>
    </w:p>
    <w:p w14:paraId="0F517326" w14:textId="08012280" w:rsidR="00995975" w:rsidRPr="00AF147C" w:rsidRDefault="00995975" w:rsidP="00995975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o consider what to do with the Parish printer as the Clerk does not need it.</w:t>
      </w:r>
    </w:p>
    <w:p w14:paraId="3C63D805" w14:textId="77777777" w:rsidR="00A631C7" w:rsidRDefault="00A631C7" w:rsidP="00A631C7">
      <w:pPr>
        <w:pStyle w:val="ListParagraph"/>
        <w:ind w:left="1440"/>
        <w:rPr>
          <w:rFonts w:ascii="Arial" w:hAnsi="Arial" w:cs="Arial"/>
          <w:color w:val="FF0000"/>
        </w:rPr>
      </w:pPr>
    </w:p>
    <w:p w14:paraId="3E8833BA" w14:textId="6C183C88" w:rsidR="00AF147C" w:rsidRDefault="00A631C7" w:rsidP="00597038">
      <w:pPr>
        <w:pStyle w:val="ListParagraph"/>
        <w:numPr>
          <w:ilvl w:val="0"/>
          <w:numId w:val="5"/>
        </w:numPr>
        <w:rPr>
          <w:rFonts w:ascii="Arial" w:hAnsi="Arial" w:cs="Arial"/>
          <w:color w:val="FF0000"/>
        </w:rPr>
      </w:pPr>
      <w:r w:rsidRPr="00AF7A30">
        <w:rPr>
          <w:rFonts w:ascii="Arial" w:hAnsi="Arial" w:cs="Arial"/>
          <w:b/>
          <w:bCs/>
        </w:rPr>
        <w:t>Matter requested by Clerk</w:t>
      </w:r>
      <w:r w:rsidRPr="00AF7A30">
        <w:rPr>
          <w:rFonts w:ascii="Arial" w:hAnsi="Arial" w:cs="Arial"/>
          <w:color w:val="FF0000"/>
        </w:rPr>
        <w:t>.</w:t>
      </w:r>
    </w:p>
    <w:p w14:paraId="30C36391" w14:textId="10255CFF" w:rsidR="00E32036" w:rsidRPr="008A50E6" w:rsidRDefault="00E32036" w:rsidP="00E32036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he clerk</w:t>
      </w:r>
      <w:r w:rsidR="00FB3868">
        <w:rPr>
          <w:rFonts w:ascii="Arial" w:hAnsi="Arial" w:cs="Arial"/>
        </w:rPr>
        <w:t>’</w:t>
      </w:r>
      <w:r>
        <w:rPr>
          <w:rFonts w:ascii="Arial" w:hAnsi="Arial" w:cs="Arial"/>
        </w:rPr>
        <w:t>s contract to be signed by the Chairman.</w:t>
      </w:r>
    </w:p>
    <w:p w14:paraId="0F4D08E6" w14:textId="148301DB" w:rsidR="00080C85" w:rsidRPr="00AF7A30" w:rsidRDefault="00080C85" w:rsidP="00E32036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consider who is going to collect the Wreath from Martin Sunderland.</w:t>
      </w:r>
    </w:p>
    <w:p w14:paraId="6F667C6C" w14:textId="77777777" w:rsidR="00E6758C" w:rsidRPr="002D6A89" w:rsidRDefault="00E6758C" w:rsidP="00543886">
      <w:pPr>
        <w:pStyle w:val="ListParagraph"/>
        <w:rPr>
          <w:rFonts w:ascii="Arial" w:hAnsi="Arial" w:cs="Arial"/>
        </w:rPr>
      </w:pPr>
    </w:p>
    <w:p w14:paraId="5FCABFB7" w14:textId="786E3226" w:rsidR="0098064A" w:rsidRDefault="00F54AF4" w:rsidP="000B5664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5F6F74">
        <w:rPr>
          <w:rFonts w:ascii="Arial" w:hAnsi="Arial" w:cs="Arial"/>
          <w:b/>
          <w:bCs/>
        </w:rPr>
        <w:t>Highway matters</w:t>
      </w:r>
      <w:r w:rsidR="00CB5758" w:rsidRPr="005F6F74">
        <w:rPr>
          <w:rFonts w:ascii="Arial" w:hAnsi="Arial" w:cs="Arial"/>
          <w:b/>
          <w:bCs/>
        </w:rPr>
        <w:t>:</w:t>
      </w:r>
    </w:p>
    <w:p w14:paraId="3686CC46" w14:textId="6369EFBA" w:rsidR="006B72FF" w:rsidRPr="006B72FF" w:rsidRDefault="006B72FF" w:rsidP="006B72FF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consider any updates regarding guttering between Arkle Town and Langthwaite.</w:t>
      </w:r>
    </w:p>
    <w:p w14:paraId="721EA894" w14:textId="53973A6C" w:rsidR="006B72FF" w:rsidRPr="005F6F74" w:rsidRDefault="006B72FF" w:rsidP="006B72FF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To consider any updates on work being done at </w:t>
      </w:r>
      <w:r w:rsidR="00174208">
        <w:rPr>
          <w:rFonts w:ascii="Arial" w:hAnsi="Arial" w:cs="Arial"/>
        </w:rPr>
        <w:t xml:space="preserve">roadside retaining wall at </w:t>
      </w:r>
      <w:r>
        <w:rPr>
          <w:rFonts w:ascii="Arial" w:hAnsi="Arial" w:cs="Arial"/>
        </w:rPr>
        <w:t>Whaw (Highways or Bridges)</w:t>
      </w:r>
    </w:p>
    <w:p w14:paraId="354BC8D2" w14:textId="77777777" w:rsidR="00D43FB9" w:rsidRPr="002D6A89" w:rsidRDefault="00D43FB9" w:rsidP="00D43FB9">
      <w:pPr>
        <w:pStyle w:val="ListParagraph"/>
        <w:rPr>
          <w:rFonts w:ascii="Arial" w:hAnsi="Arial" w:cs="Arial"/>
        </w:rPr>
      </w:pPr>
    </w:p>
    <w:p w14:paraId="73BED45D" w14:textId="2F14FD76" w:rsidR="004A6DF9" w:rsidRDefault="004A6DF9" w:rsidP="00072DA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5F6F74">
        <w:rPr>
          <w:rFonts w:ascii="Arial" w:hAnsi="Arial" w:cs="Arial"/>
          <w:b/>
          <w:bCs/>
        </w:rPr>
        <w:t>Streetlights:</w:t>
      </w:r>
    </w:p>
    <w:p w14:paraId="534C6F15" w14:textId="4CED5BA0" w:rsidR="00FB3868" w:rsidRPr="005F6F74" w:rsidRDefault="00FB3868" w:rsidP="00FB3868">
      <w:pPr>
        <w:pStyle w:val="ListParagraph"/>
        <w:numPr>
          <w:ilvl w:val="1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o note the clerk has been in contact with RDC about High Green Streetlight No. 3 and requested an update on the situation.</w:t>
      </w:r>
    </w:p>
    <w:p w14:paraId="6EAF49B1" w14:textId="77777777" w:rsidR="00E6758C" w:rsidRPr="002D6A89" w:rsidRDefault="00E6758C" w:rsidP="008A6AFD">
      <w:pPr>
        <w:pStyle w:val="ListParagraph"/>
        <w:ind w:left="1440"/>
        <w:rPr>
          <w:rFonts w:ascii="Arial" w:hAnsi="Arial" w:cs="Arial"/>
        </w:rPr>
      </w:pPr>
    </w:p>
    <w:p w14:paraId="78261C5D" w14:textId="6D9D42E8" w:rsidR="006E68F4" w:rsidRDefault="00F54AF4" w:rsidP="00920B66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F6F74">
        <w:rPr>
          <w:rFonts w:ascii="Arial" w:hAnsi="Arial" w:cs="Arial"/>
          <w:b/>
          <w:bCs/>
        </w:rPr>
        <w:t>To consider the following new correspondence received</w:t>
      </w:r>
      <w:r w:rsidR="00920B66" w:rsidRPr="005F6F74">
        <w:rPr>
          <w:rFonts w:ascii="Arial" w:hAnsi="Arial" w:cs="Arial"/>
          <w:b/>
          <w:bCs/>
        </w:rPr>
        <w:t>,</w:t>
      </w:r>
      <w:r w:rsidRPr="005F6F74">
        <w:rPr>
          <w:rFonts w:ascii="Arial" w:hAnsi="Arial" w:cs="Arial"/>
          <w:b/>
          <w:bCs/>
        </w:rPr>
        <w:t xml:space="preserve"> and decide action where necessary</w:t>
      </w:r>
      <w:r w:rsidRPr="002D6A89">
        <w:rPr>
          <w:rFonts w:ascii="Arial" w:hAnsi="Arial" w:cs="Arial"/>
        </w:rPr>
        <w:t>:</w:t>
      </w:r>
    </w:p>
    <w:p w14:paraId="451C9F9D" w14:textId="77777777" w:rsidR="002F7B70" w:rsidRDefault="002F7B70" w:rsidP="002F7B70">
      <w:pPr>
        <w:pStyle w:val="ListParagraph"/>
        <w:ind w:left="780"/>
        <w:rPr>
          <w:rFonts w:ascii="Arial" w:hAnsi="Arial" w:cs="Arial"/>
        </w:rPr>
      </w:pPr>
    </w:p>
    <w:p w14:paraId="189688E6" w14:textId="426A0FAF" w:rsidR="00184FB2" w:rsidRPr="00CB622C" w:rsidRDefault="00184FB2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 w:rsidRPr="001C0B48">
        <w:rPr>
          <w:rFonts w:ascii="Arial" w:hAnsi="Arial" w:cs="Arial"/>
        </w:rPr>
        <w:t>To note the Two Dales Police report</w:t>
      </w:r>
      <w:r w:rsidR="00995975">
        <w:rPr>
          <w:rFonts w:ascii="Arial" w:hAnsi="Arial" w:cs="Arial"/>
          <w:color w:val="FF0000"/>
        </w:rPr>
        <w:t xml:space="preserve"> </w:t>
      </w:r>
      <w:r w:rsidR="00995975">
        <w:rPr>
          <w:rFonts w:ascii="Arial" w:hAnsi="Arial" w:cs="Arial"/>
        </w:rPr>
        <w:t xml:space="preserve">for </w:t>
      </w:r>
      <w:r w:rsidR="00B971F2">
        <w:rPr>
          <w:rFonts w:ascii="Arial" w:hAnsi="Arial" w:cs="Arial"/>
        </w:rPr>
        <w:t>August/September</w:t>
      </w:r>
      <w:r w:rsidR="00995975">
        <w:rPr>
          <w:rFonts w:ascii="Arial" w:hAnsi="Arial" w:cs="Arial"/>
        </w:rPr>
        <w:t xml:space="preserve"> 2021.</w:t>
      </w:r>
    </w:p>
    <w:p w14:paraId="1611E930" w14:textId="524A4993" w:rsidR="00CB622C" w:rsidRPr="00650CAF" w:rsidRDefault="00CB622C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consider a new Memorial Bench request for Arkle Town.</w:t>
      </w:r>
    </w:p>
    <w:p w14:paraId="06F5743F" w14:textId="3B95A6A9" w:rsidR="00650CAF" w:rsidRPr="001C6BD8" w:rsidRDefault="00650CAF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consider an email request to deal with speeding through Arkengarthdale.</w:t>
      </w:r>
    </w:p>
    <w:p w14:paraId="6CBEDDBC" w14:textId="52DCF4AF" w:rsidR="001C6BD8" w:rsidRPr="00913379" w:rsidRDefault="001C6BD8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To consider the proposal for registering Langthwaite Pinfold Village Green with Land Registry as part of Queen’s Platinum Jubilee </w:t>
      </w:r>
      <w:r w:rsidR="00660ACC">
        <w:rPr>
          <w:rFonts w:ascii="Arial" w:hAnsi="Arial" w:cs="Arial"/>
        </w:rPr>
        <w:t>commemorations</w:t>
      </w:r>
      <w:r>
        <w:rPr>
          <w:rFonts w:ascii="Arial" w:hAnsi="Arial" w:cs="Arial"/>
        </w:rPr>
        <w:t>.</w:t>
      </w:r>
    </w:p>
    <w:p w14:paraId="01A3B000" w14:textId="5433EFC5" w:rsidR="00913379" w:rsidRPr="00913379" w:rsidRDefault="00913379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consider the need to purchase any additional litter bins as per the Cleaner, Healthier Richmondshire strategy</w:t>
      </w:r>
    </w:p>
    <w:p w14:paraId="09AC27C2" w14:textId="6825361D" w:rsidR="00913379" w:rsidRPr="00913379" w:rsidRDefault="00913379" w:rsidP="00913379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consider the date for the Mobile Waste collection unit and if approved, put it on the website.</w:t>
      </w:r>
    </w:p>
    <w:p w14:paraId="7699EDAB" w14:textId="34A73F56" w:rsidR="00913379" w:rsidRPr="007A5A5F" w:rsidRDefault="00913379" w:rsidP="00913379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consider the invitation from The New Council for North Yorkshire to attend an online briefing either on Wednesday 1</w:t>
      </w:r>
      <w:r w:rsidRPr="00913379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Dec 7.00-830pm or Friday 3</w:t>
      </w:r>
      <w:r w:rsidRPr="00913379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Dec 2.00-3.30pm.</w:t>
      </w:r>
    </w:p>
    <w:p w14:paraId="0F359B4A" w14:textId="19B3CCF0" w:rsidR="007A5A5F" w:rsidRPr="00313F9B" w:rsidRDefault="007A5A5F" w:rsidP="00913379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consider a blocked drain in Arkle Town and a tree with Ash Dieback</w:t>
      </w:r>
    </w:p>
    <w:p w14:paraId="3EB55700" w14:textId="2D823B12" w:rsidR="00313F9B" w:rsidRPr="00313F9B" w:rsidRDefault="00313F9B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note notification from YDNP that from the 4</w:t>
      </w:r>
      <w:r w:rsidRPr="00313F9B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to the 7</w:t>
      </w:r>
      <w:r w:rsidRPr="00313F9B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there will be a motor rally which will pass through the parish.</w:t>
      </w:r>
    </w:p>
    <w:p w14:paraId="6A643C2F" w14:textId="7DFD2754" w:rsidR="00313F9B" w:rsidRPr="00371E80" w:rsidRDefault="00313F9B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lastRenderedPageBreak/>
        <w:t>To note YLCA training program</w:t>
      </w:r>
      <w:r w:rsidR="00371E80">
        <w:rPr>
          <w:rFonts w:ascii="Arial" w:hAnsi="Arial" w:cs="Arial"/>
        </w:rPr>
        <w:t>me</w:t>
      </w:r>
      <w:r>
        <w:rPr>
          <w:rFonts w:ascii="Arial" w:hAnsi="Arial" w:cs="Arial"/>
        </w:rPr>
        <w:t xml:space="preserve"> for November</w:t>
      </w:r>
      <w:r w:rsidR="00371E80">
        <w:rPr>
          <w:rFonts w:ascii="Arial" w:hAnsi="Arial" w:cs="Arial"/>
        </w:rPr>
        <w:t>.</w:t>
      </w:r>
    </w:p>
    <w:p w14:paraId="73DAAE15" w14:textId="24A835CF" w:rsidR="00371E80" w:rsidRPr="00C95CC1" w:rsidRDefault="00371E80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To note </w:t>
      </w:r>
      <w:r w:rsidR="00581AFD">
        <w:rPr>
          <w:rFonts w:ascii="Arial" w:hAnsi="Arial" w:cs="Arial"/>
        </w:rPr>
        <w:t>Highway’s</w:t>
      </w:r>
      <w:r>
        <w:rPr>
          <w:rFonts w:ascii="Arial" w:hAnsi="Arial" w:cs="Arial"/>
        </w:rPr>
        <w:t xml:space="preserve"> update about Leyburn Improvement Works.</w:t>
      </w:r>
    </w:p>
    <w:p w14:paraId="268FD6DE" w14:textId="168765E5" w:rsidR="00C95CC1" w:rsidRPr="00C95CC1" w:rsidRDefault="00C95CC1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note the RDC Area Partnership Meeting Dates for 2022.</w:t>
      </w:r>
    </w:p>
    <w:p w14:paraId="635CAE9F" w14:textId="08E46F48" w:rsidR="00C95CC1" w:rsidRPr="00581AFD" w:rsidRDefault="00C95CC1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note the Upper Dales Area Partnership meeting on 29</w:t>
      </w:r>
      <w:r w:rsidRPr="00C95CC1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September.</w:t>
      </w:r>
    </w:p>
    <w:p w14:paraId="7EE935B3" w14:textId="1913D28A" w:rsidR="00581AFD" w:rsidRPr="00581AFD" w:rsidRDefault="00581AFD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To note the YLCA Joint Executive Board </w:t>
      </w:r>
      <w:r w:rsidR="00501BDE">
        <w:rPr>
          <w:rFonts w:ascii="Arial" w:hAnsi="Arial" w:cs="Arial"/>
        </w:rPr>
        <w:t>Meeting</w:t>
      </w:r>
      <w:r>
        <w:rPr>
          <w:rFonts w:ascii="Arial" w:hAnsi="Arial" w:cs="Arial"/>
        </w:rPr>
        <w:t xml:space="preserve"> Minutes for July and August.</w:t>
      </w:r>
    </w:p>
    <w:p w14:paraId="04A63352" w14:textId="63D08E7A" w:rsidR="00581AFD" w:rsidRPr="00581AFD" w:rsidRDefault="00581AFD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note the change in login details for Councillors on the YLCA website.</w:t>
      </w:r>
    </w:p>
    <w:p w14:paraId="52F6BC5B" w14:textId="142E72A5" w:rsidR="00581AFD" w:rsidRPr="00581AFD" w:rsidRDefault="00581AFD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>To note the Unitary Authority update from Councillor Carl Les.</w:t>
      </w:r>
    </w:p>
    <w:p w14:paraId="54F0F22A" w14:textId="1F8F4DBD" w:rsidR="00581AFD" w:rsidRDefault="00581AFD" w:rsidP="00BC5821">
      <w:pPr>
        <w:pStyle w:val="ListParagraph"/>
        <w:numPr>
          <w:ilvl w:val="1"/>
          <w:numId w:val="5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To note the </w:t>
      </w:r>
      <w:r w:rsidR="00501BDE">
        <w:rPr>
          <w:rFonts w:ascii="Arial" w:hAnsi="Arial" w:cs="Arial"/>
        </w:rPr>
        <w:t>re-opening</w:t>
      </w:r>
      <w:r>
        <w:rPr>
          <w:rFonts w:ascii="Arial" w:hAnsi="Arial" w:cs="Arial"/>
        </w:rPr>
        <w:t xml:space="preserve"> of the Area Partnership fund and consider if there is a need for a further application.</w:t>
      </w:r>
    </w:p>
    <w:p w14:paraId="214337D7" w14:textId="77777777" w:rsidR="001D5A8D" w:rsidRPr="002D6A89" w:rsidRDefault="001D5A8D" w:rsidP="006E68F4">
      <w:pPr>
        <w:pStyle w:val="ListParagraph"/>
        <w:ind w:left="420"/>
        <w:rPr>
          <w:rFonts w:ascii="Arial" w:hAnsi="Arial" w:cs="Arial"/>
        </w:rPr>
      </w:pPr>
    </w:p>
    <w:p w14:paraId="0F158E9A" w14:textId="12022A10" w:rsidR="001757F2" w:rsidRPr="00995975" w:rsidRDefault="003338B7" w:rsidP="007A143D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995975">
        <w:rPr>
          <w:rFonts w:ascii="Arial" w:hAnsi="Arial" w:cs="Arial"/>
          <w:b/>
          <w:bCs/>
        </w:rPr>
        <w:t xml:space="preserve">District Report </w:t>
      </w:r>
      <w:r w:rsidR="00001FB8" w:rsidRPr="00995975">
        <w:rPr>
          <w:rFonts w:ascii="Arial" w:hAnsi="Arial" w:cs="Arial"/>
          <w:b/>
          <w:bCs/>
        </w:rPr>
        <w:t>(RG)</w:t>
      </w:r>
    </w:p>
    <w:p w14:paraId="48E33197" w14:textId="3A392D0C" w:rsidR="003338B7" w:rsidRPr="002D6A89" w:rsidRDefault="003338B7" w:rsidP="001757F2">
      <w:pPr>
        <w:pStyle w:val="ListParagraph"/>
        <w:ind w:left="780"/>
        <w:rPr>
          <w:rFonts w:ascii="Arial" w:hAnsi="Arial" w:cs="Arial"/>
        </w:rPr>
      </w:pPr>
    </w:p>
    <w:p w14:paraId="14B7FDEC" w14:textId="0300AA58" w:rsidR="007A143D" w:rsidRPr="00995975" w:rsidRDefault="007A143D" w:rsidP="00920B66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995975">
        <w:rPr>
          <w:rFonts w:ascii="Arial" w:hAnsi="Arial" w:cs="Arial"/>
          <w:b/>
          <w:bCs/>
        </w:rPr>
        <w:t>County Council report (YP)</w:t>
      </w:r>
      <w:r w:rsidR="00995975">
        <w:rPr>
          <w:rFonts w:ascii="Arial" w:hAnsi="Arial" w:cs="Arial"/>
          <w:b/>
          <w:bCs/>
        </w:rPr>
        <w:t xml:space="preserve"> </w:t>
      </w:r>
    </w:p>
    <w:p w14:paraId="3B2E4140" w14:textId="77777777" w:rsidR="006C7068" w:rsidRPr="006C7068" w:rsidRDefault="006C7068" w:rsidP="006C7068">
      <w:pPr>
        <w:pStyle w:val="ListParagraph"/>
        <w:rPr>
          <w:rFonts w:ascii="Arial" w:hAnsi="Arial" w:cs="Arial"/>
        </w:rPr>
      </w:pPr>
    </w:p>
    <w:p w14:paraId="77B022A6" w14:textId="7E1BEF9B" w:rsidR="006C7068" w:rsidRPr="00995975" w:rsidRDefault="006C7068" w:rsidP="00920B66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995975">
        <w:rPr>
          <w:rFonts w:ascii="Arial" w:hAnsi="Arial" w:cs="Arial"/>
          <w:b/>
          <w:bCs/>
        </w:rPr>
        <w:t>Future Meetings</w:t>
      </w:r>
    </w:p>
    <w:p w14:paraId="4AD73CE4" w14:textId="77777777" w:rsidR="006C7068" w:rsidRPr="006C7068" w:rsidRDefault="006C7068" w:rsidP="006C7068">
      <w:pPr>
        <w:pStyle w:val="ListParagraph"/>
        <w:rPr>
          <w:rFonts w:ascii="Arial" w:hAnsi="Arial" w:cs="Arial"/>
        </w:rPr>
      </w:pPr>
    </w:p>
    <w:p w14:paraId="25C52555" w14:textId="1540DF52" w:rsidR="0028762B" w:rsidRDefault="006C7068" w:rsidP="007E195A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2D6A89">
        <w:rPr>
          <w:rFonts w:ascii="Arial" w:hAnsi="Arial" w:cs="Arial"/>
        </w:rPr>
        <w:t>Date of the next meeting</w:t>
      </w:r>
      <w:r>
        <w:rPr>
          <w:rFonts w:ascii="Arial" w:hAnsi="Arial" w:cs="Arial"/>
        </w:rPr>
        <w:t xml:space="preserve">, </w:t>
      </w:r>
      <w:r w:rsidRPr="002D6A89">
        <w:rPr>
          <w:rFonts w:ascii="Arial" w:hAnsi="Arial" w:cs="Arial"/>
        </w:rPr>
        <w:t xml:space="preserve">Monday </w:t>
      </w:r>
      <w:r w:rsidR="00A72359">
        <w:rPr>
          <w:rFonts w:ascii="Arial" w:hAnsi="Arial" w:cs="Arial"/>
        </w:rPr>
        <w:t>10</w:t>
      </w:r>
      <w:r w:rsidR="00A72359" w:rsidRPr="00A72359">
        <w:rPr>
          <w:rFonts w:ascii="Arial" w:hAnsi="Arial" w:cs="Arial"/>
          <w:vertAlign w:val="superscript"/>
        </w:rPr>
        <w:t>th</w:t>
      </w:r>
      <w:r w:rsidR="00A72359">
        <w:rPr>
          <w:rFonts w:ascii="Arial" w:hAnsi="Arial" w:cs="Arial"/>
        </w:rPr>
        <w:t xml:space="preserve"> January</w:t>
      </w:r>
      <w:r w:rsidRPr="002D6A89">
        <w:rPr>
          <w:rFonts w:ascii="Arial" w:hAnsi="Arial" w:cs="Arial"/>
        </w:rPr>
        <w:t xml:space="preserve"> 202</w:t>
      </w:r>
      <w:r w:rsidR="00A72359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, in </w:t>
      </w:r>
      <w:r w:rsidR="00A72359">
        <w:rPr>
          <w:rFonts w:ascii="Arial" w:hAnsi="Arial" w:cs="Arial"/>
        </w:rPr>
        <w:t>St Mary’s Church.</w:t>
      </w:r>
    </w:p>
    <w:p w14:paraId="3DD4B6FB" w14:textId="6B813D7E" w:rsidR="0065381A" w:rsidRDefault="0065381A" w:rsidP="0065381A">
      <w:pPr>
        <w:rPr>
          <w:rFonts w:ascii="Arial" w:hAnsi="Arial" w:cs="Arial"/>
        </w:rPr>
      </w:pPr>
    </w:p>
    <w:p w14:paraId="5820F88B" w14:textId="37F24587" w:rsidR="0065381A" w:rsidRDefault="0065381A" w:rsidP="0065381A">
      <w:pPr>
        <w:rPr>
          <w:rFonts w:ascii="Arial" w:hAnsi="Arial" w:cs="Arial"/>
        </w:rPr>
      </w:pPr>
      <w:r>
        <w:rPr>
          <w:rFonts w:ascii="Arial" w:hAnsi="Arial" w:cs="Arial"/>
        </w:rPr>
        <w:t>Notes on Precept</w:t>
      </w:r>
    </w:p>
    <w:p w14:paraId="64621326" w14:textId="7E8AE9FD" w:rsidR="0065381A" w:rsidRDefault="0065381A" w:rsidP="0065381A">
      <w:pPr>
        <w:rPr>
          <w:rFonts w:ascii="Arial" w:hAnsi="Arial" w:cs="Arial"/>
        </w:rPr>
      </w:pPr>
      <w:r>
        <w:rPr>
          <w:rFonts w:ascii="Arial" w:hAnsi="Arial" w:cs="Arial"/>
        </w:rPr>
        <w:t>Tax Base in 2020-21 - £147.92</w:t>
      </w:r>
    </w:p>
    <w:p w14:paraId="48621E6C" w14:textId="384CDBE6" w:rsidR="0065381A" w:rsidRPr="0065381A" w:rsidRDefault="0065381A" w:rsidP="0065381A">
      <w:pPr>
        <w:rPr>
          <w:rFonts w:ascii="Arial" w:hAnsi="Arial" w:cs="Arial"/>
        </w:rPr>
      </w:pPr>
      <w:r>
        <w:rPr>
          <w:rFonts w:ascii="Arial" w:hAnsi="Arial" w:cs="Arial"/>
        </w:rPr>
        <w:t>Tax Base in 2019-20 - £153.56</w:t>
      </w:r>
    </w:p>
    <w:sectPr w:rsidR="0065381A" w:rsidRPr="0065381A" w:rsidSect="00D145D4">
      <w:headerReference w:type="default" r:id="rId8"/>
      <w:pgSz w:w="11906" w:h="16838"/>
      <w:pgMar w:top="709" w:right="1080" w:bottom="1134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398F4" w14:textId="77777777" w:rsidR="001D589D" w:rsidRDefault="001D589D" w:rsidP="00673925">
      <w:pPr>
        <w:spacing w:after="0" w:line="240" w:lineRule="auto"/>
      </w:pPr>
      <w:r>
        <w:separator/>
      </w:r>
    </w:p>
  </w:endnote>
  <w:endnote w:type="continuationSeparator" w:id="0">
    <w:p w14:paraId="6C4C3A9D" w14:textId="77777777" w:rsidR="001D589D" w:rsidRDefault="001D589D" w:rsidP="006739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abon"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9124A" w14:textId="77777777" w:rsidR="001D589D" w:rsidRDefault="001D589D" w:rsidP="00673925">
      <w:pPr>
        <w:spacing w:after="0" w:line="240" w:lineRule="auto"/>
      </w:pPr>
      <w:r>
        <w:separator/>
      </w:r>
    </w:p>
  </w:footnote>
  <w:footnote w:type="continuationSeparator" w:id="0">
    <w:p w14:paraId="1007BBA9" w14:textId="77777777" w:rsidR="001D589D" w:rsidRDefault="001D589D" w:rsidP="006739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AB210" w14:textId="2A219338" w:rsidR="00DC57BA" w:rsidRDefault="00DC57BA">
    <w:pPr>
      <w:pStyle w:val="Header"/>
      <w:jc w:val="right"/>
    </w:pPr>
    <w:r>
      <w:t>Agenda_</w:t>
    </w:r>
    <w:r w:rsidR="009148CD">
      <w:t>2</w:t>
    </w:r>
    <w:r w:rsidR="00572978">
      <w:t>11101</w:t>
    </w:r>
    <w:r>
      <w:t xml:space="preserve"> p</w:t>
    </w:r>
    <w:sdt>
      <w:sdtPr>
        <w:id w:val="-3766541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AC38901" w14:textId="77777777" w:rsidR="00DC57BA" w:rsidRDefault="00DC57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01FFD"/>
    <w:multiLevelType w:val="hybridMultilevel"/>
    <w:tmpl w:val="41B2BCAC"/>
    <w:lvl w:ilvl="0" w:tplc="1A3013E2">
      <w:start w:val="12"/>
      <w:numFmt w:val="bullet"/>
      <w:lvlText w:val=""/>
      <w:lvlJc w:val="left"/>
      <w:pPr>
        <w:ind w:left="1494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" w15:restartNumberingAfterBreak="0">
    <w:nsid w:val="060D5344"/>
    <w:multiLevelType w:val="hybridMultilevel"/>
    <w:tmpl w:val="A8B838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F7718"/>
    <w:multiLevelType w:val="hybridMultilevel"/>
    <w:tmpl w:val="4D949D56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01A5A3B"/>
    <w:multiLevelType w:val="hybridMultilevel"/>
    <w:tmpl w:val="57220FDE"/>
    <w:lvl w:ilvl="0" w:tplc="F996ADDC">
      <w:start w:val="12"/>
      <w:numFmt w:val="bullet"/>
      <w:lvlText w:val=""/>
      <w:lvlJc w:val="left"/>
      <w:pPr>
        <w:ind w:left="1494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 w15:restartNumberingAfterBreak="0">
    <w:nsid w:val="17526CF7"/>
    <w:multiLevelType w:val="hybridMultilevel"/>
    <w:tmpl w:val="0A0EFBD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905F6F"/>
    <w:multiLevelType w:val="hybridMultilevel"/>
    <w:tmpl w:val="E5A486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B037A"/>
    <w:multiLevelType w:val="hybridMultilevel"/>
    <w:tmpl w:val="65D628C4"/>
    <w:lvl w:ilvl="0" w:tplc="D0BC3E4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7020842"/>
    <w:multiLevelType w:val="multilevel"/>
    <w:tmpl w:val="5F024F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39622D6C"/>
    <w:multiLevelType w:val="multilevel"/>
    <w:tmpl w:val="A7C263F2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D2621EE"/>
    <w:multiLevelType w:val="multilevel"/>
    <w:tmpl w:val="3ED83378"/>
    <w:lvl w:ilvl="0">
      <w:start w:val="1"/>
      <w:numFmt w:val="decimal"/>
      <w:lvlText w:val="%1."/>
      <w:lvlJc w:val="left"/>
      <w:pPr>
        <w:ind w:left="780" w:hanging="360"/>
      </w:pPr>
      <w:rPr>
        <w:color w:val="auto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7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20" w:hanging="1800"/>
      </w:pPr>
      <w:rPr>
        <w:rFonts w:hint="default"/>
      </w:rPr>
    </w:lvl>
  </w:abstractNum>
  <w:abstractNum w:abstractNumId="10" w15:restartNumberingAfterBreak="0">
    <w:nsid w:val="431E129F"/>
    <w:multiLevelType w:val="hybridMultilevel"/>
    <w:tmpl w:val="DEBA43EA"/>
    <w:lvl w:ilvl="0" w:tplc="D3C4ABB6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CE00169"/>
    <w:multiLevelType w:val="hybridMultilevel"/>
    <w:tmpl w:val="A06E2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5369AD"/>
    <w:multiLevelType w:val="hybridMultilevel"/>
    <w:tmpl w:val="B1B6FED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64657E6"/>
    <w:multiLevelType w:val="multilevel"/>
    <w:tmpl w:val="B41AD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DE5A59"/>
    <w:multiLevelType w:val="hybridMultilevel"/>
    <w:tmpl w:val="98F2E558"/>
    <w:lvl w:ilvl="0" w:tplc="4FE20AAA">
      <w:start w:val="8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0135EE4"/>
    <w:multiLevelType w:val="multilevel"/>
    <w:tmpl w:val="2D1AB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9A2F1F"/>
    <w:multiLevelType w:val="hybridMultilevel"/>
    <w:tmpl w:val="0D6AD8E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66D10B3"/>
    <w:multiLevelType w:val="hybridMultilevel"/>
    <w:tmpl w:val="05D2C3D2"/>
    <w:lvl w:ilvl="0" w:tplc="707A90DE">
      <w:numFmt w:val="bullet"/>
      <w:lvlText w:val="-"/>
      <w:lvlJc w:val="left"/>
      <w:pPr>
        <w:ind w:left="210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18" w15:restartNumberingAfterBreak="0">
    <w:nsid w:val="79160D3C"/>
    <w:multiLevelType w:val="multilevel"/>
    <w:tmpl w:val="C1A8CB50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11"/>
  </w:num>
  <w:num w:numId="4">
    <w:abstractNumId w:val="2"/>
  </w:num>
  <w:num w:numId="5">
    <w:abstractNumId w:val="9"/>
  </w:num>
  <w:num w:numId="6">
    <w:abstractNumId w:val="5"/>
  </w:num>
  <w:num w:numId="7">
    <w:abstractNumId w:val="16"/>
  </w:num>
  <w:num w:numId="8">
    <w:abstractNumId w:val="7"/>
  </w:num>
  <w:num w:numId="9">
    <w:abstractNumId w:val="8"/>
  </w:num>
  <w:num w:numId="10">
    <w:abstractNumId w:val="18"/>
  </w:num>
  <w:num w:numId="11">
    <w:abstractNumId w:val="14"/>
  </w:num>
  <w:num w:numId="12">
    <w:abstractNumId w:val="6"/>
  </w:num>
  <w:num w:numId="13">
    <w:abstractNumId w:val="17"/>
  </w:num>
  <w:num w:numId="14">
    <w:abstractNumId w:val="12"/>
  </w:num>
  <w:num w:numId="15">
    <w:abstractNumId w:val="3"/>
  </w:num>
  <w:num w:numId="16">
    <w:abstractNumId w:val="0"/>
  </w:num>
  <w:num w:numId="17">
    <w:abstractNumId w:val="13"/>
  </w:num>
  <w:num w:numId="18">
    <w:abstractNumId w:val="15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jc3NjU1MjU2NTBS0lEKTi0uzszPAykwrAUAYP2pJCwAAAA="/>
  </w:docVars>
  <w:rsids>
    <w:rsidRoot w:val="003338B7"/>
    <w:rsid w:val="00001055"/>
    <w:rsid w:val="000012AE"/>
    <w:rsid w:val="00001FB8"/>
    <w:rsid w:val="0000366C"/>
    <w:rsid w:val="000041D1"/>
    <w:rsid w:val="00007DAB"/>
    <w:rsid w:val="00016267"/>
    <w:rsid w:val="0002299C"/>
    <w:rsid w:val="00024B54"/>
    <w:rsid w:val="000252B6"/>
    <w:rsid w:val="0002539B"/>
    <w:rsid w:val="000275A7"/>
    <w:rsid w:val="0003000A"/>
    <w:rsid w:val="000304CC"/>
    <w:rsid w:val="00032D9C"/>
    <w:rsid w:val="00033B74"/>
    <w:rsid w:val="000353F0"/>
    <w:rsid w:val="00035AA4"/>
    <w:rsid w:val="000367E1"/>
    <w:rsid w:val="00040125"/>
    <w:rsid w:val="00042BED"/>
    <w:rsid w:val="00045A4F"/>
    <w:rsid w:val="0005059B"/>
    <w:rsid w:val="00057AAF"/>
    <w:rsid w:val="00061953"/>
    <w:rsid w:val="00071C99"/>
    <w:rsid w:val="00080C85"/>
    <w:rsid w:val="000821D4"/>
    <w:rsid w:val="000833B3"/>
    <w:rsid w:val="00086205"/>
    <w:rsid w:val="000867AD"/>
    <w:rsid w:val="00090AB6"/>
    <w:rsid w:val="000916A9"/>
    <w:rsid w:val="00095180"/>
    <w:rsid w:val="000953D3"/>
    <w:rsid w:val="00095455"/>
    <w:rsid w:val="00095BFE"/>
    <w:rsid w:val="000A13E1"/>
    <w:rsid w:val="000A2D7D"/>
    <w:rsid w:val="000A2F42"/>
    <w:rsid w:val="000A4A2C"/>
    <w:rsid w:val="000A56BF"/>
    <w:rsid w:val="000A6A50"/>
    <w:rsid w:val="000A7015"/>
    <w:rsid w:val="000B0367"/>
    <w:rsid w:val="000B1306"/>
    <w:rsid w:val="000B4E73"/>
    <w:rsid w:val="000B5015"/>
    <w:rsid w:val="000C0A4F"/>
    <w:rsid w:val="000C25A3"/>
    <w:rsid w:val="000C3DA9"/>
    <w:rsid w:val="000C40E1"/>
    <w:rsid w:val="000C7D6B"/>
    <w:rsid w:val="000D25D3"/>
    <w:rsid w:val="000D281E"/>
    <w:rsid w:val="000D2BAD"/>
    <w:rsid w:val="000D4358"/>
    <w:rsid w:val="000E073D"/>
    <w:rsid w:val="000E0843"/>
    <w:rsid w:val="000E0DC4"/>
    <w:rsid w:val="000E5124"/>
    <w:rsid w:val="000E5624"/>
    <w:rsid w:val="000F080F"/>
    <w:rsid w:val="000F3664"/>
    <w:rsid w:val="000F5E85"/>
    <w:rsid w:val="000F68B2"/>
    <w:rsid w:val="001001E7"/>
    <w:rsid w:val="00104F5D"/>
    <w:rsid w:val="00105125"/>
    <w:rsid w:val="001054DF"/>
    <w:rsid w:val="00105EBA"/>
    <w:rsid w:val="001119C0"/>
    <w:rsid w:val="00116AB6"/>
    <w:rsid w:val="00117141"/>
    <w:rsid w:val="001177D8"/>
    <w:rsid w:val="00117F95"/>
    <w:rsid w:val="00122ACE"/>
    <w:rsid w:val="00125876"/>
    <w:rsid w:val="001267B3"/>
    <w:rsid w:val="001304F1"/>
    <w:rsid w:val="00130787"/>
    <w:rsid w:val="001334CE"/>
    <w:rsid w:val="001349D1"/>
    <w:rsid w:val="0013574A"/>
    <w:rsid w:val="00135FDA"/>
    <w:rsid w:val="0013698A"/>
    <w:rsid w:val="00142411"/>
    <w:rsid w:val="00144C00"/>
    <w:rsid w:val="00144C3F"/>
    <w:rsid w:val="00146C2A"/>
    <w:rsid w:val="00147C09"/>
    <w:rsid w:val="0015162E"/>
    <w:rsid w:val="00154928"/>
    <w:rsid w:val="00155C81"/>
    <w:rsid w:val="00156060"/>
    <w:rsid w:val="0015674C"/>
    <w:rsid w:val="00156A89"/>
    <w:rsid w:val="001579E0"/>
    <w:rsid w:val="00157CE5"/>
    <w:rsid w:val="0016231A"/>
    <w:rsid w:val="00163CC2"/>
    <w:rsid w:val="0016487A"/>
    <w:rsid w:val="00167B43"/>
    <w:rsid w:val="00167BBE"/>
    <w:rsid w:val="00170F9B"/>
    <w:rsid w:val="00174208"/>
    <w:rsid w:val="001757F2"/>
    <w:rsid w:val="00175951"/>
    <w:rsid w:val="00175DF6"/>
    <w:rsid w:val="00176124"/>
    <w:rsid w:val="00176899"/>
    <w:rsid w:val="001775D0"/>
    <w:rsid w:val="001829BE"/>
    <w:rsid w:val="0018309A"/>
    <w:rsid w:val="00184FB2"/>
    <w:rsid w:val="001853BB"/>
    <w:rsid w:val="001900E7"/>
    <w:rsid w:val="00191470"/>
    <w:rsid w:val="00191696"/>
    <w:rsid w:val="00192341"/>
    <w:rsid w:val="00192D4E"/>
    <w:rsid w:val="0019351D"/>
    <w:rsid w:val="00193E3A"/>
    <w:rsid w:val="001A1169"/>
    <w:rsid w:val="001A1499"/>
    <w:rsid w:val="001A27C9"/>
    <w:rsid w:val="001A34C6"/>
    <w:rsid w:val="001A51B6"/>
    <w:rsid w:val="001A5581"/>
    <w:rsid w:val="001A5BC0"/>
    <w:rsid w:val="001A73F0"/>
    <w:rsid w:val="001A7E8F"/>
    <w:rsid w:val="001B0777"/>
    <w:rsid w:val="001B1479"/>
    <w:rsid w:val="001B4DE3"/>
    <w:rsid w:val="001B515C"/>
    <w:rsid w:val="001C0B48"/>
    <w:rsid w:val="001C3060"/>
    <w:rsid w:val="001C3B56"/>
    <w:rsid w:val="001C5785"/>
    <w:rsid w:val="001C5885"/>
    <w:rsid w:val="001C6BD8"/>
    <w:rsid w:val="001C7150"/>
    <w:rsid w:val="001D0EB8"/>
    <w:rsid w:val="001D142C"/>
    <w:rsid w:val="001D589D"/>
    <w:rsid w:val="001D5A44"/>
    <w:rsid w:val="001D5A8D"/>
    <w:rsid w:val="001D68E6"/>
    <w:rsid w:val="001E0B52"/>
    <w:rsid w:val="001E2A83"/>
    <w:rsid w:val="001E3198"/>
    <w:rsid w:val="001E3F6D"/>
    <w:rsid w:val="001E441C"/>
    <w:rsid w:val="001E5DC7"/>
    <w:rsid w:val="001F0ABA"/>
    <w:rsid w:val="001F28F5"/>
    <w:rsid w:val="001F6301"/>
    <w:rsid w:val="001F67AF"/>
    <w:rsid w:val="002001B7"/>
    <w:rsid w:val="00200B42"/>
    <w:rsid w:val="0020275C"/>
    <w:rsid w:val="00202A99"/>
    <w:rsid w:val="0020522A"/>
    <w:rsid w:val="0020671B"/>
    <w:rsid w:val="00220059"/>
    <w:rsid w:val="00220D0F"/>
    <w:rsid w:val="00221578"/>
    <w:rsid w:val="00221F19"/>
    <w:rsid w:val="002223E0"/>
    <w:rsid w:val="00223FC5"/>
    <w:rsid w:val="00225EAC"/>
    <w:rsid w:val="00226864"/>
    <w:rsid w:val="00226AF0"/>
    <w:rsid w:val="0023068A"/>
    <w:rsid w:val="0023134A"/>
    <w:rsid w:val="00232E9B"/>
    <w:rsid w:val="002346D9"/>
    <w:rsid w:val="002349F8"/>
    <w:rsid w:val="002350C3"/>
    <w:rsid w:val="00235BCC"/>
    <w:rsid w:val="002410A1"/>
    <w:rsid w:val="00241434"/>
    <w:rsid w:val="00243976"/>
    <w:rsid w:val="00243CBB"/>
    <w:rsid w:val="00244683"/>
    <w:rsid w:val="00244A02"/>
    <w:rsid w:val="00244DE5"/>
    <w:rsid w:val="00246697"/>
    <w:rsid w:val="0024706D"/>
    <w:rsid w:val="00251414"/>
    <w:rsid w:val="002537AD"/>
    <w:rsid w:val="00253C01"/>
    <w:rsid w:val="00257222"/>
    <w:rsid w:val="00263BE7"/>
    <w:rsid w:val="002667DC"/>
    <w:rsid w:val="0026725D"/>
    <w:rsid w:val="0026737D"/>
    <w:rsid w:val="00267BDF"/>
    <w:rsid w:val="00271768"/>
    <w:rsid w:val="00271E65"/>
    <w:rsid w:val="00272E0F"/>
    <w:rsid w:val="002731B4"/>
    <w:rsid w:val="00274811"/>
    <w:rsid w:val="00275C4E"/>
    <w:rsid w:val="00280B7D"/>
    <w:rsid w:val="00280CBE"/>
    <w:rsid w:val="00281CF4"/>
    <w:rsid w:val="00281D97"/>
    <w:rsid w:val="0028206A"/>
    <w:rsid w:val="00282D34"/>
    <w:rsid w:val="00284EE2"/>
    <w:rsid w:val="002873CC"/>
    <w:rsid w:val="0028762B"/>
    <w:rsid w:val="00293858"/>
    <w:rsid w:val="002A0A26"/>
    <w:rsid w:val="002A544F"/>
    <w:rsid w:val="002A63A3"/>
    <w:rsid w:val="002A6BB2"/>
    <w:rsid w:val="002B1456"/>
    <w:rsid w:val="002B192B"/>
    <w:rsid w:val="002B27C1"/>
    <w:rsid w:val="002B3095"/>
    <w:rsid w:val="002B5B69"/>
    <w:rsid w:val="002B5BD3"/>
    <w:rsid w:val="002B5CC3"/>
    <w:rsid w:val="002B5F0E"/>
    <w:rsid w:val="002B646B"/>
    <w:rsid w:val="002B6871"/>
    <w:rsid w:val="002B6B35"/>
    <w:rsid w:val="002B7165"/>
    <w:rsid w:val="002B760C"/>
    <w:rsid w:val="002B7A4C"/>
    <w:rsid w:val="002C01FC"/>
    <w:rsid w:val="002C08FF"/>
    <w:rsid w:val="002C09A5"/>
    <w:rsid w:val="002C16E2"/>
    <w:rsid w:val="002C1E9B"/>
    <w:rsid w:val="002C2BB6"/>
    <w:rsid w:val="002C53C3"/>
    <w:rsid w:val="002C5EC8"/>
    <w:rsid w:val="002D1C01"/>
    <w:rsid w:val="002D2376"/>
    <w:rsid w:val="002D3095"/>
    <w:rsid w:val="002D3659"/>
    <w:rsid w:val="002D6A89"/>
    <w:rsid w:val="002D784D"/>
    <w:rsid w:val="002F19A9"/>
    <w:rsid w:val="002F1F4E"/>
    <w:rsid w:val="002F4359"/>
    <w:rsid w:val="002F497B"/>
    <w:rsid w:val="002F63B4"/>
    <w:rsid w:val="002F65CF"/>
    <w:rsid w:val="002F767D"/>
    <w:rsid w:val="002F7B70"/>
    <w:rsid w:val="003003D9"/>
    <w:rsid w:val="00301EF5"/>
    <w:rsid w:val="003020D9"/>
    <w:rsid w:val="00306D11"/>
    <w:rsid w:val="003112FA"/>
    <w:rsid w:val="00313F9B"/>
    <w:rsid w:val="00317A92"/>
    <w:rsid w:val="0032019F"/>
    <w:rsid w:val="00320774"/>
    <w:rsid w:val="00320E2E"/>
    <w:rsid w:val="00321524"/>
    <w:rsid w:val="0032370C"/>
    <w:rsid w:val="00324206"/>
    <w:rsid w:val="00325850"/>
    <w:rsid w:val="003273F5"/>
    <w:rsid w:val="003338B7"/>
    <w:rsid w:val="003341E1"/>
    <w:rsid w:val="0033548D"/>
    <w:rsid w:val="003360CB"/>
    <w:rsid w:val="003437F8"/>
    <w:rsid w:val="0034508F"/>
    <w:rsid w:val="00345AA5"/>
    <w:rsid w:val="00345B8D"/>
    <w:rsid w:val="003475E4"/>
    <w:rsid w:val="00347C48"/>
    <w:rsid w:val="003502E6"/>
    <w:rsid w:val="00350F7B"/>
    <w:rsid w:val="003552BA"/>
    <w:rsid w:val="00357067"/>
    <w:rsid w:val="00357534"/>
    <w:rsid w:val="0036047A"/>
    <w:rsid w:val="00365FEF"/>
    <w:rsid w:val="00366D6F"/>
    <w:rsid w:val="00367A59"/>
    <w:rsid w:val="00371E80"/>
    <w:rsid w:val="00372472"/>
    <w:rsid w:val="00372AB7"/>
    <w:rsid w:val="00372C4A"/>
    <w:rsid w:val="00374724"/>
    <w:rsid w:val="00375DD4"/>
    <w:rsid w:val="00381DC1"/>
    <w:rsid w:val="00382531"/>
    <w:rsid w:val="00383A7A"/>
    <w:rsid w:val="003849A0"/>
    <w:rsid w:val="003907A2"/>
    <w:rsid w:val="00392A65"/>
    <w:rsid w:val="00394BBE"/>
    <w:rsid w:val="0039741A"/>
    <w:rsid w:val="00397F77"/>
    <w:rsid w:val="003A175B"/>
    <w:rsid w:val="003A1A54"/>
    <w:rsid w:val="003A3772"/>
    <w:rsid w:val="003A49E4"/>
    <w:rsid w:val="003A68CD"/>
    <w:rsid w:val="003A6CCD"/>
    <w:rsid w:val="003B01F6"/>
    <w:rsid w:val="003B56F1"/>
    <w:rsid w:val="003B5EF9"/>
    <w:rsid w:val="003B5F83"/>
    <w:rsid w:val="003B62BC"/>
    <w:rsid w:val="003C31FB"/>
    <w:rsid w:val="003C3C39"/>
    <w:rsid w:val="003C4D12"/>
    <w:rsid w:val="003C4DD9"/>
    <w:rsid w:val="003C4E52"/>
    <w:rsid w:val="003C543D"/>
    <w:rsid w:val="003C6262"/>
    <w:rsid w:val="003C7625"/>
    <w:rsid w:val="003D1098"/>
    <w:rsid w:val="003D1C8E"/>
    <w:rsid w:val="003E05BF"/>
    <w:rsid w:val="003E4A73"/>
    <w:rsid w:val="003E555C"/>
    <w:rsid w:val="003E5DCF"/>
    <w:rsid w:val="003F04F1"/>
    <w:rsid w:val="003F3D82"/>
    <w:rsid w:val="003F4CB8"/>
    <w:rsid w:val="003F4F04"/>
    <w:rsid w:val="003F74B3"/>
    <w:rsid w:val="003F7556"/>
    <w:rsid w:val="003F7924"/>
    <w:rsid w:val="00400967"/>
    <w:rsid w:val="0040151D"/>
    <w:rsid w:val="0040239C"/>
    <w:rsid w:val="00402C9E"/>
    <w:rsid w:val="0040421D"/>
    <w:rsid w:val="00404E76"/>
    <w:rsid w:val="00406475"/>
    <w:rsid w:val="004076F7"/>
    <w:rsid w:val="0041050D"/>
    <w:rsid w:val="0041103F"/>
    <w:rsid w:val="00412ADB"/>
    <w:rsid w:val="00415103"/>
    <w:rsid w:val="00417206"/>
    <w:rsid w:val="004225A9"/>
    <w:rsid w:val="00424CBC"/>
    <w:rsid w:val="00425BEA"/>
    <w:rsid w:val="00427025"/>
    <w:rsid w:val="0042736E"/>
    <w:rsid w:val="00433474"/>
    <w:rsid w:val="00435249"/>
    <w:rsid w:val="0044119F"/>
    <w:rsid w:val="00443839"/>
    <w:rsid w:val="004467FC"/>
    <w:rsid w:val="00446CA1"/>
    <w:rsid w:val="00447FD5"/>
    <w:rsid w:val="00451E69"/>
    <w:rsid w:val="0045272D"/>
    <w:rsid w:val="004535C3"/>
    <w:rsid w:val="00456177"/>
    <w:rsid w:val="00457975"/>
    <w:rsid w:val="0046048B"/>
    <w:rsid w:val="004618C3"/>
    <w:rsid w:val="00465329"/>
    <w:rsid w:val="00472590"/>
    <w:rsid w:val="004737CE"/>
    <w:rsid w:val="004739A1"/>
    <w:rsid w:val="0047696C"/>
    <w:rsid w:val="00483339"/>
    <w:rsid w:val="00484501"/>
    <w:rsid w:val="0048461C"/>
    <w:rsid w:val="00484A02"/>
    <w:rsid w:val="00484DBE"/>
    <w:rsid w:val="00485099"/>
    <w:rsid w:val="00486E16"/>
    <w:rsid w:val="00487C68"/>
    <w:rsid w:val="00491F68"/>
    <w:rsid w:val="00492E3A"/>
    <w:rsid w:val="00493C48"/>
    <w:rsid w:val="00493ED0"/>
    <w:rsid w:val="004950EF"/>
    <w:rsid w:val="004A0F64"/>
    <w:rsid w:val="004A1DDA"/>
    <w:rsid w:val="004A2C77"/>
    <w:rsid w:val="004A3272"/>
    <w:rsid w:val="004A3790"/>
    <w:rsid w:val="004A3D30"/>
    <w:rsid w:val="004A4A1C"/>
    <w:rsid w:val="004A5C35"/>
    <w:rsid w:val="004A6DF9"/>
    <w:rsid w:val="004A6EC7"/>
    <w:rsid w:val="004B1823"/>
    <w:rsid w:val="004B2C77"/>
    <w:rsid w:val="004B2D11"/>
    <w:rsid w:val="004B4331"/>
    <w:rsid w:val="004B45A1"/>
    <w:rsid w:val="004C067C"/>
    <w:rsid w:val="004C1CA7"/>
    <w:rsid w:val="004C3266"/>
    <w:rsid w:val="004C53B4"/>
    <w:rsid w:val="004C676D"/>
    <w:rsid w:val="004C75A5"/>
    <w:rsid w:val="004C76DF"/>
    <w:rsid w:val="004D03DB"/>
    <w:rsid w:val="004D1351"/>
    <w:rsid w:val="004D189B"/>
    <w:rsid w:val="004D1983"/>
    <w:rsid w:val="004D2078"/>
    <w:rsid w:val="004D2D4C"/>
    <w:rsid w:val="004D70BE"/>
    <w:rsid w:val="004E0579"/>
    <w:rsid w:val="004E2EA8"/>
    <w:rsid w:val="004E3357"/>
    <w:rsid w:val="004E5765"/>
    <w:rsid w:val="004E63C5"/>
    <w:rsid w:val="004E7F31"/>
    <w:rsid w:val="004F020E"/>
    <w:rsid w:val="004F0AA9"/>
    <w:rsid w:val="004F5088"/>
    <w:rsid w:val="00501BDE"/>
    <w:rsid w:val="00502F76"/>
    <w:rsid w:val="00503423"/>
    <w:rsid w:val="00505E6C"/>
    <w:rsid w:val="00505FFF"/>
    <w:rsid w:val="00516E7D"/>
    <w:rsid w:val="005176D4"/>
    <w:rsid w:val="005177DF"/>
    <w:rsid w:val="00520CBC"/>
    <w:rsid w:val="0052336B"/>
    <w:rsid w:val="005248A3"/>
    <w:rsid w:val="00525164"/>
    <w:rsid w:val="0052746C"/>
    <w:rsid w:val="00533A5F"/>
    <w:rsid w:val="00533CF2"/>
    <w:rsid w:val="00536181"/>
    <w:rsid w:val="0053770D"/>
    <w:rsid w:val="0054170C"/>
    <w:rsid w:val="005418EF"/>
    <w:rsid w:val="00542B83"/>
    <w:rsid w:val="00543886"/>
    <w:rsid w:val="00544242"/>
    <w:rsid w:val="00545E62"/>
    <w:rsid w:val="005463C2"/>
    <w:rsid w:val="00551835"/>
    <w:rsid w:val="005519C2"/>
    <w:rsid w:val="005534E3"/>
    <w:rsid w:val="005551D9"/>
    <w:rsid w:val="005567AE"/>
    <w:rsid w:val="00557879"/>
    <w:rsid w:val="0055799E"/>
    <w:rsid w:val="00557EA9"/>
    <w:rsid w:val="00561E7B"/>
    <w:rsid w:val="005621B7"/>
    <w:rsid w:val="005642C0"/>
    <w:rsid w:val="00565508"/>
    <w:rsid w:val="00565ABF"/>
    <w:rsid w:val="005674FB"/>
    <w:rsid w:val="00570367"/>
    <w:rsid w:val="005709F6"/>
    <w:rsid w:val="00572978"/>
    <w:rsid w:val="00581AFD"/>
    <w:rsid w:val="00583936"/>
    <w:rsid w:val="00584715"/>
    <w:rsid w:val="00584AED"/>
    <w:rsid w:val="00585E4F"/>
    <w:rsid w:val="0058688D"/>
    <w:rsid w:val="0059045A"/>
    <w:rsid w:val="00590A3E"/>
    <w:rsid w:val="005911D7"/>
    <w:rsid w:val="00591E55"/>
    <w:rsid w:val="00592B8E"/>
    <w:rsid w:val="00593404"/>
    <w:rsid w:val="00593684"/>
    <w:rsid w:val="005A08F2"/>
    <w:rsid w:val="005A4A5D"/>
    <w:rsid w:val="005A721C"/>
    <w:rsid w:val="005A77B1"/>
    <w:rsid w:val="005A77F6"/>
    <w:rsid w:val="005B12CE"/>
    <w:rsid w:val="005B17C7"/>
    <w:rsid w:val="005B1A43"/>
    <w:rsid w:val="005B1C3D"/>
    <w:rsid w:val="005B57D3"/>
    <w:rsid w:val="005B7553"/>
    <w:rsid w:val="005C22A4"/>
    <w:rsid w:val="005C32AA"/>
    <w:rsid w:val="005C44CD"/>
    <w:rsid w:val="005D463D"/>
    <w:rsid w:val="005E033F"/>
    <w:rsid w:val="005E0CD8"/>
    <w:rsid w:val="005E0E57"/>
    <w:rsid w:val="005E1129"/>
    <w:rsid w:val="005E4309"/>
    <w:rsid w:val="005E48ED"/>
    <w:rsid w:val="005E54CE"/>
    <w:rsid w:val="005E5B2F"/>
    <w:rsid w:val="005E670E"/>
    <w:rsid w:val="005E6767"/>
    <w:rsid w:val="005F1E7C"/>
    <w:rsid w:val="005F2E7B"/>
    <w:rsid w:val="005F330A"/>
    <w:rsid w:val="005F33E7"/>
    <w:rsid w:val="005F42AC"/>
    <w:rsid w:val="005F4853"/>
    <w:rsid w:val="005F5E03"/>
    <w:rsid w:val="005F6F74"/>
    <w:rsid w:val="005F7199"/>
    <w:rsid w:val="006004ED"/>
    <w:rsid w:val="00600CD4"/>
    <w:rsid w:val="00601344"/>
    <w:rsid w:val="006019DF"/>
    <w:rsid w:val="00603123"/>
    <w:rsid w:val="0060406E"/>
    <w:rsid w:val="00604B4A"/>
    <w:rsid w:val="0060676B"/>
    <w:rsid w:val="00612EB8"/>
    <w:rsid w:val="00613B16"/>
    <w:rsid w:val="00615B8A"/>
    <w:rsid w:val="006160F1"/>
    <w:rsid w:val="00617DE9"/>
    <w:rsid w:val="00620D0F"/>
    <w:rsid w:val="00620D1A"/>
    <w:rsid w:val="0062781B"/>
    <w:rsid w:val="0063097C"/>
    <w:rsid w:val="006327DB"/>
    <w:rsid w:val="00632C49"/>
    <w:rsid w:val="006362F6"/>
    <w:rsid w:val="00636F90"/>
    <w:rsid w:val="00643CAF"/>
    <w:rsid w:val="00646892"/>
    <w:rsid w:val="006468F7"/>
    <w:rsid w:val="00646903"/>
    <w:rsid w:val="00647D61"/>
    <w:rsid w:val="00650CAF"/>
    <w:rsid w:val="00652BE8"/>
    <w:rsid w:val="0065381A"/>
    <w:rsid w:val="00653C22"/>
    <w:rsid w:val="006567F5"/>
    <w:rsid w:val="00656B88"/>
    <w:rsid w:val="00660ACC"/>
    <w:rsid w:val="00660F1D"/>
    <w:rsid w:val="00661651"/>
    <w:rsid w:val="00661A0F"/>
    <w:rsid w:val="00661FF8"/>
    <w:rsid w:val="00662405"/>
    <w:rsid w:val="00664E0D"/>
    <w:rsid w:val="00667228"/>
    <w:rsid w:val="00670283"/>
    <w:rsid w:val="00672B9B"/>
    <w:rsid w:val="00672C94"/>
    <w:rsid w:val="00673925"/>
    <w:rsid w:val="00674DE9"/>
    <w:rsid w:val="006754FF"/>
    <w:rsid w:val="00676197"/>
    <w:rsid w:val="00681A4D"/>
    <w:rsid w:val="00681EA8"/>
    <w:rsid w:val="00687178"/>
    <w:rsid w:val="0069182D"/>
    <w:rsid w:val="00691DFD"/>
    <w:rsid w:val="00691F56"/>
    <w:rsid w:val="00694765"/>
    <w:rsid w:val="006A43F4"/>
    <w:rsid w:val="006A488E"/>
    <w:rsid w:val="006A6FBB"/>
    <w:rsid w:val="006A7C75"/>
    <w:rsid w:val="006B3336"/>
    <w:rsid w:val="006B3368"/>
    <w:rsid w:val="006B4F48"/>
    <w:rsid w:val="006B72FF"/>
    <w:rsid w:val="006B7B2E"/>
    <w:rsid w:val="006C0158"/>
    <w:rsid w:val="006C052A"/>
    <w:rsid w:val="006C1B4A"/>
    <w:rsid w:val="006C39C2"/>
    <w:rsid w:val="006C3BE7"/>
    <w:rsid w:val="006C43D1"/>
    <w:rsid w:val="006C7068"/>
    <w:rsid w:val="006D1CC2"/>
    <w:rsid w:val="006D61E7"/>
    <w:rsid w:val="006D750A"/>
    <w:rsid w:val="006E040F"/>
    <w:rsid w:val="006E0A15"/>
    <w:rsid w:val="006E14A4"/>
    <w:rsid w:val="006E1577"/>
    <w:rsid w:val="006E24A8"/>
    <w:rsid w:val="006E4188"/>
    <w:rsid w:val="006E4E88"/>
    <w:rsid w:val="006E5EB1"/>
    <w:rsid w:val="006E68F4"/>
    <w:rsid w:val="006E6AE7"/>
    <w:rsid w:val="006F0DD8"/>
    <w:rsid w:val="006F2CA3"/>
    <w:rsid w:val="006F432D"/>
    <w:rsid w:val="006F45C0"/>
    <w:rsid w:val="006F472D"/>
    <w:rsid w:val="006F529D"/>
    <w:rsid w:val="006F554A"/>
    <w:rsid w:val="006F60DC"/>
    <w:rsid w:val="006F672F"/>
    <w:rsid w:val="006F72F5"/>
    <w:rsid w:val="00701A30"/>
    <w:rsid w:val="00705AA6"/>
    <w:rsid w:val="007071AD"/>
    <w:rsid w:val="00710175"/>
    <w:rsid w:val="007141B8"/>
    <w:rsid w:val="007163EC"/>
    <w:rsid w:val="00717F07"/>
    <w:rsid w:val="0072260D"/>
    <w:rsid w:val="00731D94"/>
    <w:rsid w:val="0073312B"/>
    <w:rsid w:val="007345C9"/>
    <w:rsid w:val="00734BBB"/>
    <w:rsid w:val="00734E26"/>
    <w:rsid w:val="0073596E"/>
    <w:rsid w:val="007359AD"/>
    <w:rsid w:val="00737B90"/>
    <w:rsid w:val="00743A6D"/>
    <w:rsid w:val="00744161"/>
    <w:rsid w:val="00744AFD"/>
    <w:rsid w:val="00745726"/>
    <w:rsid w:val="00746E49"/>
    <w:rsid w:val="007474B4"/>
    <w:rsid w:val="007502A3"/>
    <w:rsid w:val="00752332"/>
    <w:rsid w:val="00752D56"/>
    <w:rsid w:val="007530B4"/>
    <w:rsid w:val="00753ECA"/>
    <w:rsid w:val="007557FA"/>
    <w:rsid w:val="00756F12"/>
    <w:rsid w:val="007613B4"/>
    <w:rsid w:val="00762EC2"/>
    <w:rsid w:val="00763D9A"/>
    <w:rsid w:val="00766683"/>
    <w:rsid w:val="00767103"/>
    <w:rsid w:val="00767E2D"/>
    <w:rsid w:val="007702D6"/>
    <w:rsid w:val="00773642"/>
    <w:rsid w:val="007739E9"/>
    <w:rsid w:val="00774B28"/>
    <w:rsid w:val="00775400"/>
    <w:rsid w:val="00776FE6"/>
    <w:rsid w:val="00781CBE"/>
    <w:rsid w:val="007822B9"/>
    <w:rsid w:val="00782DD1"/>
    <w:rsid w:val="00790339"/>
    <w:rsid w:val="00791F3E"/>
    <w:rsid w:val="00795645"/>
    <w:rsid w:val="007962B7"/>
    <w:rsid w:val="00796C00"/>
    <w:rsid w:val="007A143D"/>
    <w:rsid w:val="007A55C2"/>
    <w:rsid w:val="007A5A5F"/>
    <w:rsid w:val="007A79C2"/>
    <w:rsid w:val="007A7AFC"/>
    <w:rsid w:val="007B1D4C"/>
    <w:rsid w:val="007B4992"/>
    <w:rsid w:val="007C0D27"/>
    <w:rsid w:val="007C2674"/>
    <w:rsid w:val="007C2FCA"/>
    <w:rsid w:val="007C4786"/>
    <w:rsid w:val="007C5841"/>
    <w:rsid w:val="007C6274"/>
    <w:rsid w:val="007D0F9B"/>
    <w:rsid w:val="007D1D19"/>
    <w:rsid w:val="007D2207"/>
    <w:rsid w:val="007D2964"/>
    <w:rsid w:val="007D375E"/>
    <w:rsid w:val="007D3F64"/>
    <w:rsid w:val="007D41BB"/>
    <w:rsid w:val="007D59A2"/>
    <w:rsid w:val="007D5D14"/>
    <w:rsid w:val="007D7081"/>
    <w:rsid w:val="007D7B11"/>
    <w:rsid w:val="007E195A"/>
    <w:rsid w:val="007E3A73"/>
    <w:rsid w:val="007E66CF"/>
    <w:rsid w:val="007E6E85"/>
    <w:rsid w:val="007F6C64"/>
    <w:rsid w:val="00803EF2"/>
    <w:rsid w:val="008040EC"/>
    <w:rsid w:val="00804B8E"/>
    <w:rsid w:val="0080505C"/>
    <w:rsid w:val="0081227B"/>
    <w:rsid w:val="008126ED"/>
    <w:rsid w:val="00814724"/>
    <w:rsid w:val="00814DB8"/>
    <w:rsid w:val="00814E34"/>
    <w:rsid w:val="00817567"/>
    <w:rsid w:val="00817CC6"/>
    <w:rsid w:val="00821FEC"/>
    <w:rsid w:val="00823121"/>
    <w:rsid w:val="0082772B"/>
    <w:rsid w:val="00830842"/>
    <w:rsid w:val="00835BBF"/>
    <w:rsid w:val="00837204"/>
    <w:rsid w:val="00837249"/>
    <w:rsid w:val="00840A45"/>
    <w:rsid w:val="008421D3"/>
    <w:rsid w:val="00843991"/>
    <w:rsid w:val="00843E62"/>
    <w:rsid w:val="008521AD"/>
    <w:rsid w:val="00854E72"/>
    <w:rsid w:val="008553DD"/>
    <w:rsid w:val="00856651"/>
    <w:rsid w:val="0085740A"/>
    <w:rsid w:val="008611EB"/>
    <w:rsid w:val="00861A6E"/>
    <w:rsid w:val="00862A6A"/>
    <w:rsid w:val="00867A19"/>
    <w:rsid w:val="0087086A"/>
    <w:rsid w:val="0087167B"/>
    <w:rsid w:val="008724B4"/>
    <w:rsid w:val="0087278F"/>
    <w:rsid w:val="00873B47"/>
    <w:rsid w:val="00873D99"/>
    <w:rsid w:val="0087534A"/>
    <w:rsid w:val="008764FB"/>
    <w:rsid w:val="00876B17"/>
    <w:rsid w:val="00876FA3"/>
    <w:rsid w:val="0088266E"/>
    <w:rsid w:val="0088381F"/>
    <w:rsid w:val="0089009D"/>
    <w:rsid w:val="00891C5A"/>
    <w:rsid w:val="008940F4"/>
    <w:rsid w:val="00896EE9"/>
    <w:rsid w:val="008A3F9C"/>
    <w:rsid w:val="008A50E6"/>
    <w:rsid w:val="008A635D"/>
    <w:rsid w:val="008A64D2"/>
    <w:rsid w:val="008A6AFD"/>
    <w:rsid w:val="008A720E"/>
    <w:rsid w:val="008B2697"/>
    <w:rsid w:val="008B278D"/>
    <w:rsid w:val="008B31BA"/>
    <w:rsid w:val="008B3225"/>
    <w:rsid w:val="008B3802"/>
    <w:rsid w:val="008C0DBB"/>
    <w:rsid w:val="008C416F"/>
    <w:rsid w:val="008C4CB0"/>
    <w:rsid w:val="008C7D7F"/>
    <w:rsid w:val="008C7E67"/>
    <w:rsid w:val="008D45ED"/>
    <w:rsid w:val="008D7063"/>
    <w:rsid w:val="008E036B"/>
    <w:rsid w:val="008E1118"/>
    <w:rsid w:val="008E150D"/>
    <w:rsid w:val="008E615A"/>
    <w:rsid w:val="008E7347"/>
    <w:rsid w:val="008F0FB5"/>
    <w:rsid w:val="008F2167"/>
    <w:rsid w:val="008F4C00"/>
    <w:rsid w:val="008F6137"/>
    <w:rsid w:val="008F6FF8"/>
    <w:rsid w:val="00901B1B"/>
    <w:rsid w:val="00903356"/>
    <w:rsid w:val="0090494E"/>
    <w:rsid w:val="009054D8"/>
    <w:rsid w:val="0090726B"/>
    <w:rsid w:val="00907D1D"/>
    <w:rsid w:val="009100FE"/>
    <w:rsid w:val="00910979"/>
    <w:rsid w:val="00913379"/>
    <w:rsid w:val="00914278"/>
    <w:rsid w:val="009148CD"/>
    <w:rsid w:val="00914F27"/>
    <w:rsid w:val="009159A6"/>
    <w:rsid w:val="00917430"/>
    <w:rsid w:val="00920B66"/>
    <w:rsid w:val="009218FE"/>
    <w:rsid w:val="0092398B"/>
    <w:rsid w:val="00924035"/>
    <w:rsid w:val="00924BE7"/>
    <w:rsid w:val="00926751"/>
    <w:rsid w:val="00926CCA"/>
    <w:rsid w:val="00927366"/>
    <w:rsid w:val="00930C54"/>
    <w:rsid w:val="00935888"/>
    <w:rsid w:val="0093753E"/>
    <w:rsid w:val="009376A3"/>
    <w:rsid w:val="0094093B"/>
    <w:rsid w:val="0094120A"/>
    <w:rsid w:val="00945F7C"/>
    <w:rsid w:val="00946A1D"/>
    <w:rsid w:val="009474C2"/>
    <w:rsid w:val="0094791F"/>
    <w:rsid w:val="00950F31"/>
    <w:rsid w:val="00951D91"/>
    <w:rsid w:val="00952FDF"/>
    <w:rsid w:val="009566BE"/>
    <w:rsid w:val="00957DBB"/>
    <w:rsid w:val="00960A2D"/>
    <w:rsid w:val="009635DD"/>
    <w:rsid w:val="00963BBE"/>
    <w:rsid w:val="00966602"/>
    <w:rsid w:val="00967FB2"/>
    <w:rsid w:val="00971EED"/>
    <w:rsid w:val="00972763"/>
    <w:rsid w:val="00973166"/>
    <w:rsid w:val="00974AEE"/>
    <w:rsid w:val="00976AE8"/>
    <w:rsid w:val="00976C11"/>
    <w:rsid w:val="00977AA9"/>
    <w:rsid w:val="0098064A"/>
    <w:rsid w:val="0098229E"/>
    <w:rsid w:val="009825E3"/>
    <w:rsid w:val="00986142"/>
    <w:rsid w:val="0098614E"/>
    <w:rsid w:val="00990318"/>
    <w:rsid w:val="0099105C"/>
    <w:rsid w:val="00991159"/>
    <w:rsid w:val="00991175"/>
    <w:rsid w:val="00994684"/>
    <w:rsid w:val="00995975"/>
    <w:rsid w:val="00997560"/>
    <w:rsid w:val="009A0E85"/>
    <w:rsid w:val="009A1414"/>
    <w:rsid w:val="009A2318"/>
    <w:rsid w:val="009A560E"/>
    <w:rsid w:val="009B3005"/>
    <w:rsid w:val="009B4209"/>
    <w:rsid w:val="009B42E6"/>
    <w:rsid w:val="009B62F3"/>
    <w:rsid w:val="009B6563"/>
    <w:rsid w:val="009B7C0E"/>
    <w:rsid w:val="009C0CD0"/>
    <w:rsid w:val="009C12E6"/>
    <w:rsid w:val="009C19DF"/>
    <w:rsid w:val="009C5E71"/>
    <w:rsid w:val="009C71A5"/>
    <w:rsid w:val="009D0775"/>
    <w:rsid w:val="009D1086"/>
    <w:rsid w:val="009D383A"/>
    <w:rsid w:val="009D3904"/>
    <w:rsid w:val="009D5B0D"/>
    <w:rsid w:val="009D6285"/>
    <w:rsid w:val="009E215E"/>
    <w:rsid w:val="009E2D47"/>
    <w:rsid w:val="009E2F0D"/>
    <w:rsid w:val="009E3196"/>
    <w:rsid w:val="009E341A"/>
    <w:rsid w:val="009E57C6"/>
    <w:rsid w:val="009E59F9"/>
    <w:rsid w:val="009E5B57"/>
    <w:rsid w:val="009F078C"/>
    <w:rsid w:val="009F13C8"/>
    <w:rsid w:val="009F20AB"/>
    <w:rsid w:val="009F6495"/>
    <w:rsid w:val="009F7416"/>
    <w:rsid w:val="009F7822"/>
    <w:rsid w:val="00A0171A"/>
    <w:rsid w:val="00A01B92"/>
    <w:rsid w:val="00A0511C"/>
    <w:rsid w:val="00A07EAB"/>
    <w:rsid w:val="00A100BA"/>
    <w:rsid w:val="00A155BD"/>
    <w:rsid w:val="00A157B9"/>
    <w:rsid w:val="00A16F5F"/>
    <w:rsid w:val="00A16FD1"/>
    <w:rsid w:val="00A21DD5"/>
    <w:rsid w:val="00A22616"/>
    <w:rsid w:val="00A33FDD"/>
    <w:rsid w:val="00A35EF3"/>
    <w:rsid w:val="00A402B3"/>
    <w:rsid w:val="00A45950"/>
    <w:rsid w:val="00A46242"/>
    <w:rsid w:val="00A46E15"/>
    <w:rsid w:val="00A51538"/>
    <w:rsid w:val="00A53494"/>
    <w:rsid w:val="00A568D0"/>
    <w:rsid w:val="00A621A8"/>
    <w:rsid w:val="00A62723"/>
    <w:rsid w:val="00A631C7"/>
    <w:rsid w:val="00A632E5"/>
    <w:rsid w:val="00A635F0"/>
    <w:rsid w:val="00A65225"/>
    <w:rsid w:val="00A700D0"/>
    <w:rsid w:val="00A70FE1"/>
    <w:rsid w:val="00A71589"/>
    <w:rsid w:val="00A718D9"/>
    <w:rsid w:val="00A72359"/>
    <w:rsid w:val="00A72B5E"/>
    <w:rsid w:val="00A75E2E"/>
    <w:rsid w:val="00A76195"/>
    <w:rsid w:val="00A77115"/>
    <w:rsid w:val="00A80C44"/>
    <w:rsid w:val="00A82A1A"/>
    <w:rsid w:val="00A82C25"/>
    <w:rsid w:val="00A84A10"/>
    <w:rsid w:val="00A86412"/>
    <w:rsid w:val="00A9076B"/>
    <w:rsid w:val="00A90CDA"/>
    <w:rsid w:val="00A90E04"/>
    <w:rsid w:val="00A94B69"/>
    <w:rsid w:val="00A961D7"/>
    <w:rsid w:val="00AA03E0"/>
    <w:rsid w:val="00AA048A"/>
    <w:rsid w:val="00AA0BB6"/>
    <w:rsid w:val="00AA2896"/>
    <w:rsid w:val="00AA2B32"/>
    <w:rsid w:val="00AA3E48"/>
    <w:rsid w:val="00AA51D4"/>
    <w:rsid w:val="00AA655D"/>
    <w:rsid w:val="00AB2C8D"/>
    <w:rsid w:val="00AB366D"/>
    <w:rsid w:val="00AB4FC8"/>
    <w:rsid w:val="00AB77E0"/>
    <w:rsid w:val="00AC39DF"/>
    <w:rsid w:val="00AC51F6"/>
    <w:rsid w:val="00AD0485"/>
    <w:rsid w:val="00AD080E"/>
    <w:rsid w:val="00AD0ECA"/>
    <w:rsid w:val="00AD1492"/>
    <w:rsid w:val="00AD28DE"/>
    <w:rsid w:val="00AD32F6"/>
    <w:rsid w:val="00AD33C4"/>
    <w:rsid w:val="00AD4640"/>
    <w:rsid w:val="00AD483F"/>
    <w:rsid w:val="00AD4A1E"/>
    <w:rsid w:val="00AE0965"/>
    <w:rsid w:val="00AE2049"/>
    <w:rsid w:val="00AE5875"/>
    <w:rsid w:val="00AE69E4"/>
    <w:rsid w:val="00AF0ED1"/>
    <w:rsid w:val="00AF147C"/>
    <w:rsid w:val="00AF1940"/>
    <w:rsid w:val="00AF1F9D"/>
    <w:rsid w:val="00AF243B"/>
    <w:rsid w:val="00AF30A4"/>
    <w:rsid w:val="00AF57BC"/>
    <w:rsid w:val="00AF6994"/>
    <w:rsid w:val="00AF7A30"/>
    <w:rsid w:val="00B000B4"/>
    <w:rsid w:val="00B00F4E"/>
    <w:rsid w:val="00B0303C"/>
    <w:rsid w:val="00B0477D"/>
    <w:rsid w:val="00B04CFD"/>
    <w:rsid w:val="00B052D6"/>
    <w:rsid w:val="00B07BA3"/>
    <w:rsid w:val="00B11DA9"/>
    <w:rsid w:val="00B13717"/>
    <w:rsid w:val="00B14060"/>
    <w:rsid w:val="00B16C62"/>
    <w:rsid w:val="00B16CA4"/>
    <w:rsid w:val="00B1717F"/>
    <w:rsid w:val="00B25CD8"/>
    <w:rsid w:val="00B2643F"/>
    <w:rsid w:val="00B27CA7"/>
    <w:rsid w:val="00B33A70"/>
    <w:rsid w:val="00B34AFF"/>
    <w:rsid w:val="00B35FF2"/>
    <w:rsid w:val="00B37273"/>
    <w:rsid w:val="00B421E1"/>
    <w:rsid w:val="00B44BDB"/>
    <w:rsid w:val="00B47434"/>
    <w:rsid w:val="00B47450"/>
    <w:rsid w:val="00B50C01"/>
    <w:rsid w:val="00B51F51"/>
    <w:rsid w:val="00B523FB"/>
    <w:rsid w:val="00B52ADB"/>
    <w:rsid w:val="00B54430"/>
    <w:rsid w:val="00B57DDF"/>
    <w:rsid w:val="00B61BAA"/>
    <w:rsid w:val="00B61F62"/>
    <w:rsid w:val="00B641E9"/>
    <w:rsid w:val="00B669FF"/>
    <w:rsid w:val="00B6719B"/>
    <w:rsid w:val="00B67763"/>
    <w:rsid w:val="00B70144"/>
    <w:rsid w:val="00B70964"/>
    <w:rsid w:val="00B70A5C"/>
    <w:rsid w:val="00B70F12"/>
    <w:rsid w:val="00B712A7"/>
    <w:rsid w:val="00B71405"/>
    <w:rsid w:val="00B73B51"/>
    <w:rsid w:val="00B86601"/>
    <w:rsid w:val="00B87924"/>
    <w:rsid w:val="00B87AF9"/>
    <w:rsid w:val="00B905C1"/>
    <w:rsid w:val="00B91124"/>
    <w:rsid w:val="00B91BEC"/>
    <w:rsid w:val="00B922AF"/>
    <w:rsid w:val="00B93481"/>
    <w:rsid w:val="00B947CF"/>
    <w:rsid w:val="00B94BAA"/>
    <w:rsid w:val="00B94EED"/>
    <w:rsid w:val="00B9502E"/>
    <w:rsid w:val="00B95DFE"/>
    <w:rsid w:val="00B95F6C"/>
    <w:rsid w:val="00B971F2"/>
    <w:rsid w:val="00B97A07"/>
    <w:rsid w:val="00B97DEE"/>
    <w:rsid w:val="00BA30CA"/>
    <w:rsid w:val="00BA5A45"/>
    <w:rsid w:val="00BA6307"/>
    <w:rsid w:val="00BB1B1A"/>
    <w:rsid w:val="00BB28DE"/>
    <w:rsid w:val="00BB474A"/>
    <w:rsid w:val="00BB5866"/>
    <w:rsid w:val="00BB7542"/>
    <w:rsid w:val="00BC03C6"/>
    <w:rsid w:val="00BC51C3"/>
    <w:rsid w:val="00BC5821"/>
    <w:rsid w:val="00BC6D28"/>
    <w:rsid w:val="00BD14CE"/>
    <w:rsid w:val="00BD537F"/>
    <w:rsid w:val="00BD722F"/>
    <w:rsid w:val="00BE2722"/>
    <w:rsid w:val="00BE408D"/>
    <w:rsid w:val="00BE4856"/>
    <w:rsid w:val="00BE6950"/>
    <w:rsid w:val="00BF02CF"/>
    <w:rsid w:val="00BF2410"/>
    <w:rsid w:val="00BF74A6"/>
    <w:rsid w:val="00C00811"/>
    <w:rsid w:val="00C0360E"/>
    <w:rsid w:val="00C03A72"/>
    <w:rsid w:val="00C07225"/>
    <w:rsid w:val="00C102BE"/>
    <w:rsid w:val="00C103A9"/>
    <w:rsid w:val="00C132A1"/>
    <w:rsid w:val="00C150B1"/>
    <w:rsid w:val="00C15E94"/>
    <w:rsid w:val="00C17A31"/>
    <w:rsid w:val="00C20731"/>
    <w:rsid w:val="00C20EE3"/>
    <w:rsid w:val="00C212E3"/>
    <w:rsid w:val="00C21661"/>
    <w:rsid w:val="00C260F8"/>
    <w:rsid w:val="00C267C6"/>
    <w:rsid w:val="00C26F43"/>
    <w:rsid w:val="00C27B1D"/>
    <w:rsid w:val="00C30CCB"/>
    <w:rsid w:val="00C328DB"/>
    <w:rsid w:val="00C33E34"/>
    <w:rsid w:val="00C37076"/>
    <w:rsid w:val="00C37BFC"/>
    <w:rsid w:val="00C4138E"/>
    <w:rsid w:val="00C45C36"/>
    <w:rsid w:val="00C471A9"/>
    <w:rsid w:val="00C47F1A"/>
    <w:rsid w:val="00C50727"/>
    <w:rsid w:val="00C50BBF"/>
    <w:rsid w:val="00C534BB"/>
    <w:rsid w:val="00C552EB"/>
    <w:rsid w:val="00C5566C"/>
    <w:rsid w:val="00C563FC"/>
    <w:rsid w:val="00C56B0D"/>
    <w:rsid w:val="00C60923"/>
    <w:rsid w:val="00C60AD5"/>
    <w:rsid w:val="00C6117A"/>
    <w:rsid w:val="00C64B8C"/>
    <w:rsid w:val="00C70A97"/>
    <w:rsid w:val="00C7275E"/>
    <w:rsid w:val="00C75097"/>
    <w:rsid w:val="00C818BD"/>
    <w:rsid w:val="00C821DE"/>
    <w:rsid w:val="00C85F18"/>
    <w:rsid w:val="00C90F0C"/>
    <w:rsid w:val="00C922B5"/>
    <w:rsid w:val="00C93673"/>
    <w:rsid w:val="00C936C0"/>
    <w:rsid w:val="00C94098"/>
    <w:rsid w:val="00C94997"/>
    <w:rsid w:val="00C94BDB"/>
    <w:rsid w:val="00C95CC1"/>
    <w:rsid w:val="00C95DC9"/>
    <w:rsid w:val="00C960E2"/>
    <w:rsid w:val="00C96614"/>
    <w:rsid w:val="00CA396E"/>
    <w:rsid w:val="00CA46E5"/>
    <w:rsid w:val="00CA5FB9"/>
    <w:rsid w:val="00CA6C93"/>
    <w:rsid w:val="00CB0623"/>
    <w:rsid w:val="00CB0FB1"/>
    <w:rsid w:val="00CB4C4E"/>
    <w:rsid w:val="00CB5141"/>
    <w:rsid w:val="00CB5740"/>
    <w:rsid w:val="00CB5758"/>
    <w:rsid w:val="00CB5F6F"/>
    <w:rsid w:val="00CB622C"/>
    <w:rsid w:val="00CC2908"/>
    <w:rsid w:val="00CC7578"/>
    <w:rsid w:val="00CD0ADA"/>
    <w:rsid w:val="00CD0E1A"/>
    <w:rsid w:val="00CD31B5"/>
    <w:rsid w:val="00CD4DDD"/>
    <w:rsid w:val="00CD533A"/>
    <w:rsid w:val="00CD540C"/>
    <w:rsid w:val="00CD5684"/>
    <w:rsid w:val="00CD641D"/>
    <w:rsid w:val="00CD66EF"/>
    <w:rsid w:val="00CD6E5D"/>
    <w:rsid w:val="00CD7A26"/>
    <w:rsid w:val="00CE0A63"/>
    <w:rsid w:val="00CE1DD3"/>
    <w:rsid w:val="00CE53DC"/>
    <w:rsid w:val="00CE57F5"/>
    <w:rsid w:val="00CE6456"/>
    <w:rsid w:val="00CE77A2"/>
    <w:rsid w:val="00CE7E19"/>
    <w:rsid w:val="00CF06C1"/>
    <w:rsid w:val="00CF24C5"/>
    <w:rsid w:val="00CF38D8"/>
    <w:rsid w:val="00CF42DC"/>
    <w:rsid w:val="00CF6B1F"/>
    <w:rsid w:val="00CF77EA"/>
    <w:rsid w:val="00CF7927"/>
    <w:rsid w:val="00D01446"/>
    <w:rsid w:val="00D10F2E"/>
    <w:rsid w:val="00D11198"/>
    <w:rsid w:val="00D12A0B"/>
    <w:rsid w:val="00D13FC5"/>
    <w:rsid w:val="00D145D4"/>
    <w:rsid w:val="00D15816"/>
    <w:rsid w:val="00D20075"/>
    <w:rsid w:val="00D229FC"/>
    <w:rsid w:val="00D24B68"/>
    <w:rsid w:val="00D24C86"/>
    <w:rsid w:val="00D25178"/>
    <w:rsid w:val="00D25CBF"/>
    <w:rsid w:val="00D27497"/>
    <w:rsid w:val="00D36659"/>
    <w:rsid w:val="00D379CB"/>
    <w:rsid w:val="00D40219"/>
    <w:rsid w:val="00D43FB9"/>
    <w:rsid w:val="00D453E6"/>
    <w:rsid w:val="00D4763F"/>
    <w:rsid w:val="00D55293"/>
    <w:rsid w:val="00D56F1F"/>
    <w:rsid w:val="00D61676"/>
    <w:rsid w:val="00D61AB2"/>
    <w:rsid w:val="00D61F52"/>
    <w:rsid w:val="00D642E6"/>
    <w:rsid w:val="00D70088"/>
    <w:rsid w:val="00D709C3"/>
    <w:rsid w:val="00D711CE"/>
    <w:rsid w:val="00D71987"/>
    <w:rsid w:val="00D722BC"/>
    <w:rsid w:val="00D72E59"/>
    <w:rsid w:val="00D832EB"/>
    <w:rsid w:val="00D8344C"/>
    <w:rsid w:val="00D83B02"/>
    <w:rsid w:val="00D912BF"/>
    <w:rsid w:val="00D92E02"/>
    <w:rsid w:val="00D9483B"/>
    <w:rsid w:val="00D94FD6"/>
    <w:rsid w:val="00DA4524"/>
    <w:rsid w:val="00DA4EB7"/>
    <w:rsid w:val="00DA5331"/>
    <w:rsid w:val="00DA58B7"/>
    <w:rsid w:val="00DA5C2F"/>
    <w:rsid w:val="00DA75C1"/>
    <w:rsid w:val="00DA7A8E"/>
    <w:rsid w:val="00DB1814"/>
    <w:rsid w:val="00DB20CF"/>
    <w:rsid w:val="00DB4718"/>
    <w:rsid w:val="00DB5A4F"/>
    <w:rsid w:val="00DB7AEB"/>
    <w:rsid w:val="00DC010E"/>
    <w:rsid w:val="00DC5676"/>
    <w:rsid w:val="00DC57BA"/>
    <w:rsid w:val="00DD3B37"/>
    <w:rsid w:val="00DD4995"/>
    <w:rsid w:val="00DD6E62"/>
    <w:rsid w:val="00DE1293"/>
    <w:rsid w:val="00DE1F77"/>
    <w:rsid w:val="00DE2F0C"/>
    <w:rsid w:val="00DE4FC4"/>
    <w:rsid w:val="00DF1780"/>
    <w:rsid w:val="00DF31DC"/>
    <w:rsid w:val="00DF3A80"/>
    <w:rsid w:val="00DF3B95"/>
    <w:rsid w:val="00DF3CE6"/>
    <w:rsid w:val="00DF5657"/>
    <w:rsid w:val="00DF5B84"/>
    <w:rsid w:val="00DF6022"/>
    <w:rsid w:val="00E039FD"/>
    <w:rsid w:val="00E05CC1"/>
    <w:rsid w:val="00E06200"/>
    <w:rsid w:val="00E0744F"/>
    <w:rsid w:val="00E10B83"/>
    <w:rsid w:val="00E172BF"/>
    <w:rsid w:val="00E17FE0"/>
    <w:rsid w:val="00E23120"/>
    <w:rsid w:val="00E25408"/>
    <w:rsid w:val="00E25C1E"/>
    <w:rsid w:val="00E26FF3"/>
    <w:rsid w:val="00E277DB"/>
    <w:rsid w:val="00E30212"/>
    <w:rsid w:val="00E32012"/>
    <w:rsid w:val="00E32036"/>
    <w:rsid w:val="00E35D1D"/>
    <w:rsid w:val="00E3618F"/>
    <w:rsid w:val="00E36597"/>
    <w:rsid w:val="00E373EA"/>
    <w:rsid w:val="00E40700"/>
    <w:rsid w:val="00E42C69"/>
    <w:rsid w:val="00E43A75"/>
    <w:rsid w:val="00E45A26"/>
    <w:rsid w:val="00E50706"/>
    <w:rsid w:val="00E52B5A"/>
    <w:rsid w:val="00E547BA"/>
    <w:rsid w:val="00E55BB3"/>
    <w:rsid w:val="00E613F5"/>
    <w:rsid w:val="00E61526"/>
    <w:rsid w:val="00E62682"/>
    <w:rsid w:val="00E62927"/>
    <w:rsid w:val="00E64834"/>
    <w:rsid w:val="00E65389"/>
    <w:rsid w:val="00E6540A"/>
    <w:rsid w:val="00E6758C"/>
    <w:rsid w:val="00E67655"/>
    <w:rsid w:val="00E732C7"/>
    <w:rsid w:val="00E7403A"/>
    <w:rsid w:val="00E7711C"/>
    <w:rsid w:val="00E77867"/>
    <w:rsid w:val="00E77E02"/>
    <w:rsid w:val="00E80B35"/>
    <w:rsid w:val="00E813F8"/>
    <w:rsid w:val="00E825C4"/>
    <w:rsid w:val="00E833E5"/>
    <w:rsid w:val="00E8619C"/>
    <w:rsid w:val="00E86C93"/>
    <w:rsid w:val="00E90C9C"/>
    <w:rsid w:val="00E90DE5"/>
    <w:rsid w:val="00E91744"/>
    <w:rsid w:val="00E917DC"/>
    <w:rsid w:val="00E918FA"/>
    <w:rsid w:val="00E92F1C"/>
    <w:rsid w:val="00E95C11"/>
    <w:rsid w:val="00EA0174"/>
    <w:rsid w:val="00EA1709"/>
    <w:rsid w:val="00EA280A"/>
    <w:rsid w:val="00EA2CCA"/>
    <w:rsid w:val="00EA72BD"/>
    <w:rsid w:val="00EB0328"/>
    <w:rsid w:val="00EB1992"/>
    <w:rsid w:val="00EB305F"/>
    <w:rsid w:val="00EC0450"/>
    <w:rsid w:val="00EC0FFF"/>
    <w:rsid w:val="00EC228B"/>
    <w:rsid w:val="00EC3881"/>
    <w:rsid w:val="00EC3948"/>
    <w:rsid w:val="00EC77E1"/>
    <w:rsid w:val="00ED2A94"/>
    <w:rsid w:val="00ED2FDB"/>
    <w:rsid w:val="00ED386C"/>
    <w:rsid w:val="00ED44A4"/>
    <w:rsid w:val="00ED49C3"/>
    <w:rsid w:val="00ED634F"/>
    <w:rsid w:val="00ED667C"/>
    <w:rsid w:val="00ED7806"/>
    <w:rsid w:val="00EE0871"/>
    <w:rsid w:val="00EE0DE8"/>
    <w:rsid w:val="00EE39E6"/>
    <w:rsid w:val="00EE43D6"/>
    <w:rsid w:val="00EE5136"/>
    <w:rsid w:val="00EE6274"/>
    <w:rsid w:val="00EE7A2E"/>
    <w:rsid w:val="00EE7A57"/>
    <w:rsid w:val="00EF1798"/>
    <w:rsid w:val="00EF1DE9"/>
    <w:rsid w:val="00EF4C2E"/>
    <w:rsid w:val="00EF6066"/>
    <w:rsid w:val="00EF6C92"/>
    <w:rsid w:val="00F014A3"/>
    <w:rsid w:val="00F04606"/>
    <w:rsid w:val="00F06A46"/>
    <w:rsid w:val="00F12867"/>
    <w:rsid w:val="00F12AAC"/>
    <w:rsid w:val="00F13EBD"/>
    <w:rsid w:val="00F15ACD"/>
    <w:rsid w:val="00F21D74"/>
    <w:rsid w:val="00F22A23"/>
    <w:rsid w:val="00F2338F"/>
    <w:rsid w:val="00F24150"/>
    <w:rsid w:val="00F25FA1"/>
    <w:rsid w:val="00F339A7"/>
    <w:rsid w:val="00F3575D"/>
    <w:rsid w:val="00F3647F"/>
    <w:rsid w:val="00F378C1"/>
    <w:rsid w:val="00F438A4"/>
    <w:rsid w:val="00F43FF1"/>
    <w:rsid w:val="00F446AB"/>
    <w:rsid w:val="00F45900"/>
    <w:rsid w:val="00F45BE8"/>
    <w:rsid w:val="00F47EBF"/>
    <w:rsid w:val="00F50A83"/>
    <w:rsid w:val="00F52DFA"/>
    <w:rsid w:val="00F5429B"/>
    <w:rsid w:val="00F54AF4"/>
    <w:rsid w:val="00F54C03"/>
    <w:rsid w:val="00F55E6F"/>
    <w:rsid w:val="00F56AAC"/>
    <w:rsid w:val="00F60C34"/>
    <w:rsid w:val="00F60CE2"/>
    <w:rsid w:val="00F62C10"/>
    <w:rsid w:val="00F630AD"/>
    <w:rsid w:val="00F63DFB"/>
    <w:rsid w:val="00F63FD7"/>
    <w:rsid w:val="00F64A82"/>
    <w:rsid w:val="00F6790A"/>
    <w:rsid w:val="00F67AD3"/>
    <w:rsid w:val="00F704C9"/>
    <w:rsid w:val="00F709F8"/>
    <w:rsid w:val="00F7120A"/>
    <w:rsid w:val="00F72C24"/>
    <w:rsid w:val="00F731DE"/>
    <w:rsid w:val="00F73F87"/>
    <w:rsid w:val="00F75263"/>
    <w:rsid w:val="00F75BE3"/>
    <w:rsid w:val="00F7712A"/>
    <w:rsid w:val="00F80730"/>
    <w:rsid w:val="00F80B20"/>
    <w:rsid w:val="00F83743"/>
    <w:rsid w:val="00F87506"/>
    <w:rsid w:val="00F93E1D"/>
    <w:rsid w:val="00F94878"/>
    <w:rsid w:val="00F95FFB"/>
    <w:rsid w:val="00FA091F"/>
    <w:rsid w:val="00FA1084"/>
    <w:rsid w:val="00FA25AB"/>
    <w:rsid w:val="00FA27C1"/>
    <w:rsid w:val="00FA2F4A"/>
    <w:rsid w:val="00FA4130"/>
    <w:rsid w:val="00FB2437"/>
    <w:rsid w:val="00FB3868"/>
    <w:rsid w:val="00FB3AE7"/>
    <w:rsid w:val="00FB5EBA"/>
    <w:rsid w:val="00FB7297"/>
    <w:rsid w:val="00FB760A"/>
    <w:rsid w:val="00FC0653"/>
    <w:rsid w:val="00FC4182"/>
    <w:rsid w:val="00FC48D7"/>
    <w:rsid w:val="00FD13CB"/>
    <w:rsid w:val="00FD2455"/>
    <w:rsid w:val="00FD2952"/>
    <w:rsid w:val="00FD2D78"/>
    <w:rsid w:val="00FD39CB"/>
    <w:rsid w:val="00FD4B57"/>
    <w:rsid w:val="00FD7E6F"/>
    <w:rsid w:val="00FE1623"/>
    <w:rsid w:val="00FE2110"/>
    <w:rsid w:val="00FE3E3D"/>
    <w:rsid w:val="00FE4F6E"/>
    <w:rsid w:val="00FE7307"/>
    <w:rsid w:val="00FF065C"/>
    <w:rsid w:val="00FF0F3D"/>
    <w:rsid w:val="00FF23F8"/>
    <w:rsid w:val="00FF7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33E560"/>
  <w15:docId w15:val="{A2622BCC-BA9C-4F4C-94C8-B326B82B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8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8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739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925"/>
  </w:style>
  <w:style w:type="paragraph" w:styleId="Footer">
    <w:name w:val="footer"/>
    <w:basedOn w:val="Normal"/>
    <w:link w:val="FooterChar"/>
    <w:uiPriority w:val="99"/>
    <w:unhideWhenUsed/>
    <w:rsid w:val="006739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925"/>
  </w:style>
  <w:style w:type="character" w:customStyle="1" w:styleId="il">
    <w:name w:val="il"/>
    <w:basedOn w:val="DefaultParagraphFont"/>
    <w:rsid w:val="002D2376"/>
  </w:style>
  <w:style w:type="paragraph" w:styleId="Title">
    <w:name w:val="Title"/>
    <w:basedOn w:val="Normal"/>
    <w:link w:val="TitleChar"/>
    <w:uiPriority w:val="10"/>
    <w:qFormat/>
    <w:rsid w:val="00EC3948"/>
    <w:pPr>
      <w:spacing w:after="0" w:line="240" w:lineRule="auto"/>
      <w:jc w:val="center"/>
    </w:pPr>
    <w:rPr>
      <w:rFonts w:ascii="Gill Sans MT" w:eastAsiaTheme="minorEastAsia" w:hAnsi="Gill Sans MT" w:cs="Calibri"/>
      <w:b/>
      <w:bCs/>
      <w:sz w:val="48"/>
      <w:szCs w:val="48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EC3948"/>
    <w:rPr>
      <w:rFonts w:ascii="Gill Sans MT" w:eastAsiaTheme="minorEastAsia" w:hAnsi="Gill Sans MT" w:cs="Calibri"/>
      <w:b/>
      <w:bCs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6E0A1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A700D0"/>
    <w:pPr>
      <w:spacing w:after="0" w:line="240" w:lineRule="auto"/>
    </w:pPr>
    <w:rPr>
      <w:rFonts w:ascii="Calibri" w:eastAsiaTheme="minorEastAsia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A700D0"/>
    <w:rPr>
      <w:rFonts w:ascii="Calibri" w:eastAsiaTheme="minorEastAsia" w:hAnsi="Calibri" w:cs="Calibri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05E6C"/>
    <w:pPr>
      <w:snapToGrid w:val="0"/>
      <w:spacing w:after="0" w:line="240" w:lineRule="auto"/>
    </w:pPr>
    <w:rPr>
      <w:rFonts w:ascii="Sabon" w:hAnsi="Sabon" w:cs="Calibri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05E6C"/>
    <w:rPr>
      <w:rFonts w:ascii="Sabon" w:hAnsi="Sabon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6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676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876FA3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table" w:customStyle="1" w:styleId="TableGrid">
    <w:name w:val="TableGrid"/>
    <w:rsid w:val="00A9076B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767103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767103"/>
    <w:rPr>
      <w:color w:val="0000FF"/>
      <w:u w:val="single"/>
    </w:rPr>
  </w:style>
  <w:style w:type="character" w:customStyle="1" w:styleId="1t4u4vtphltnyigjdcntox">
    <w:name w:val="_1t4u4vtphltnyigjdcntox"/>
    <w:basedOn w:val="DefaultParagraphFont"/>
    <w:rsid w:val="00F06A46"/>
  </w:style>
  <w:style w:type="paragraph" w:customStyle="1" w:styleId="3qbageizsztf1okkmgdw2n">
    <w:name w:val="_3qbageizsztf1okkmgdw2n"/>
    <w:basedOn w:val="Normal"/>
    <w:rsid w:val="00F06A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3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3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63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7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33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16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14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391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986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3642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4505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21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8322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8901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1333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0409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66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386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2105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3088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9743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0285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055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9410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1119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962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8115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807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2384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217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4243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887985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3968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58818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FC1B1B-BDF0-4705-A732-B2572884A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6</TotalTime>
  <Pages>4</Pages>
  <Words>899</Words>
  <Characters>512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rk Reeth</dc:creator>
  <cp:keywords/>
  <dc:description/>
  <cp:lastModifiedBy>Parish Council</cp:lastModifiedBy>
  <cp:revision>33</cp:revision>
  <cp:lastPrinted>2021-09-20T10:25:00Z</cp:lastPrinted>
  <dcterms:created xsi:type="dcterms:W3CDTF">2021-10-11T16:47:00Z</dcterms:created>
  <dcterms:modified xsi:type="dcterms:W3CDTF">2021-10-26T13:37:00Z</dcterms:modified>
</cp:coreProperties>
</file>